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F459C" w14:textId="77777777" w:rsidR="00AB7B5A" w:rsidRPr="00583A81" w:rsidRDefault="00AB7B5A" w:rsidP="00AB7B5A">
      <w:pPr>
        <w:pStyle w:val="Heading1"/>
        <w:rPr>
          <w:b/>
          <w:bCs/>
        </w:rPr>
      </w:pPr>
      <w:r>
        <w:rPr>
          <w:b/>
          <w:bCs/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2686B396" wp14:editId="18A4544A">
            <wp:simplePos x="0" y="0"/>
            <wp:positionH relativeFrom="margin">
              <wp:align>left</wp:align>
            </wp:positionH>
            <wp:positionV relativeFrom="paragraph">
              <wp:posOffset>530</wp:posOffset>
            </wp:positionV>
            <wp:extent cx="1774190" cy="676910"/>
            <wp:effectExtent l="0" t="0" r="0" b="8890"/>
            <wp:wrapTopAndBottom/>
            <wp:docPr id="2" name="Picture 2" descr="University of Windso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University of Windsor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19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University of Windsor</w:t>
      </w:r>
    </w:p>
    <w:p w14:paraId="285E39AE" w14:textId="77777777" w:rsidR="00AB7B5A" w:rsidRPr="00583A81" w:rsidRDefault="00AB7B5A" w:rsidP="00AB7B5A">
      <w:pPr>
        <w:rPr>
          <w:rStyle w:val="Strong"/>
        </w:rPr>
      </w:pPr>
      <w:r>
        <w:rPr>
          <w:rStyle w:val="Strong"/>
        </w:rPr>
        <w:t>Windsor</w:t>
      </w:r>
    </w:p>
    <w:p w14:paraId="41D7910B" w14:textId="77777777" w:rsidR="00AB7B5A" w:rsidRDefault="00AB7B5A" w:rsidP="004C1D87">
      <w:pPr>
        <w:pStyle w:val="Heading2"/>
      </w:pPr>
      <w:r>
        <w:t>Contact Information</w:t>
      </w:r>
    </w:p>
    <w:p w14:paraId="32636E43" w14:textId="45805A31" w:rsidR="00AB7B5A" w:rsidRPr="00740872" w:rsidRDefault="5F128E18" w:rsidP="00465B3F">
      <w:pPr>
        <w:pStyle w:val="ListParagraph"/>
      </w:pPr>
      <w:r>
        <w:t>Trish Sokoloski</w:t>
      </w:r>
      <w:r w:rsidR="55E9F41F">
        <w:t xml:space="preserve">, Director of Student Recruitment </w:t>
      </w:r>
      <w:r w:rsidR="00AD35FE">
        <w:br/>
      </w:r>
      <w:hyperlink r:id="rId12" w:history="1">
        <w:r w:rsidR="00AD35FE" w:rsidRPr="00AD35FE">
          <w:rPr>
            <w:rStyle w:val="Hyperlink"/>
          </w:rPr>
          <w:t>trish.sokoloski@uwindsor.ca</w:t>
        </w:r>
      </w:hyperlink>
      <w:r w:rsidR="3A50F672">
        <w:t xml:space="preserve"> </w:t>
      </w:r>
    </w:p>
    <w:p w14:paraId="56096FD3" w14:textId="346499E9" w:rsidR="00AB7B5A" w:rsidRPr="00740872" w:rsidRDefault="027EA387" w:rsidP="00AD35FE">
      <w:pPr>
        <w:pStyle w:val="ListParagraph"/>
      </w:pPr>
      <w:r>
        <w:t xml:space="preserve">Wendy Bedard, Student Recruitment Operations Coordinator </w:t>
      </w:r>
      <w:hyperlink r:id="rId13">
        <w:r w:rsidR="3A50F672" w:rsidRPr="60AE5E79">
          <w:rPr>
            <w:rStyle w:val="Hyperlink"/>
          </w:rPr>
          <w:t>studentrecruitment@uwindsor.ca</w:t>
        </w:r>
      </w:hyperlink>
      <w:r w:rsidR="3D8A4493">
        <w:t xml:space="preserve"> </w:t>
      </w:r>
    </w:p>
    <w:p w14:paraId="4260E0A7" w14:textId="6748522A" w:rsidR="00AB7B5A" w:rsidRDefault="55E9F41F" w:rsidP="00465B3F">
      <w:pPr>
        <w:pStyle w:val="ListParagraph"/>
        <w:numPr>
          <w:ilvl w:val="0"/>
          <w:numId w:val="0"/>
        </w:numPr>
        <w:ind w:left="785"/>
      </w:pPr>
      <w:r>
        <w:t>1-800-864-2860 | 519-973-7014</w:t>
      </w:r>
      <w:r w:rsidR="00755E81">
        <w:t xml:space="preserve"> | </w:t>
      </w:r>
      <w:hyperlink r:id="rId14" w:history="1">
        <w:r w:rsidR="00755E81" w:rsidRPr="00213906">
          <w:rPr>
            <w:rStyle w:val="Hyperlink"/>
          </w:rPr>
          <w:t>https://future.uwindsor.ca</w:t>
        </w:r>
      </w:hyperlink>
      <w:r>
        <w:t xml:space="preserve"> </w:t>
      </w:r>
    </w:p>
    <w:p w14:paraId="61A24EA6" w14:textId="5B38C615" w:rsidR="00F350CE" w:rsidRDefault="4248D80F" w:rsidP="00AD35FE">
      <w:pPr>
        <w:pStyle w:val="ListParagraph"/>
      </w:pPr>
      <w:r>
        <w:t>Giselle Aia</w:t>
      </w:r>
      <w:r w:rsidR="5FB537D2">
        <w:t>bens, Indigenous Enrolment Advisor</w:t>
      </w:r>
      <w:r w:rsidR="5F023087">
        <w:t xml:space="preserve"> </w:t>
      </w:r>
      <w:hyperlink r:id="rId15">
        <w:r w:rsidR="5F023087" w:rsidRPr="60AE5E79">
          <w:rPr>
            <w:rStyle w:val="Hyperlink"/>
          </w:rPr>
          <w:t>gaiabens@uwindsor.ca</w:t>
        </w:r>
      </w:hyperlink>
      <w:r w:rsidR="0BEC6589">
        <w:t xml:space="preserve"> </w:t>
      </w:r>
    </w:p>
    <w:p w14:paraId="35EC42DA" w14:textId="6810DB2C" w:rsidR="00AD35FE" w:rsidRPr="00AD35FE" w:rsidRDefault="5F023087" w:rsidP="00AD35FE">
      <w:pPr>
        <w:pStyle w:val="ListParagraph"/>
        <w:rPr>
          <w:rStyle w:val="Hyperlink"/>
          <w:color w:val="auto"/>
          <w:u w:val="none"/>
        </w:rPr>
      </w:pPr>
      <w:r>
        <w:t>Jessica Hartwick, Enrolment Advisor - GTA and Transfer</w:t>
      </w:r>
      <w:r w:rsidR="2E4E7594">
        <w:t xml:space="preserve"> </w:t>
      </w:r>
      <w:hyperlink r:id="rId16">
        <w:r w:rsidR="0BEC6589" w:rsidRPr="60AE5E79">
          <w:rPr>
            <w:rStyle w:val="Hyperlink"/>
          </w:rPr>
          <w:t>hartwick@uwindsor.ca</w:t>
        </w:r>
      </w:hyperlink>
    </w:p>
    <w:p w14:paraId="41C9FA1D" w14:textId="69B50ADD" w:rsidR="00AD35FE" w:rsidRDefault="1E144D9E" w:rsidP="00AD35FE">
      <w:pPr>
        <w:pStyle w:val="ListParagraph"/>
      </w:pPr>
      <w:r w:rsidRPr="00AD35FE">
        <w:rPr>
          <w:rStyle w:val="Hyperlink"/>
          <w:color w:val="auto"/>
          <w:u w:val="none"/>
        </w:rPr>
        <w:t>Selena Randawa</w:t>
      </w:r>
      <w:r w:rsidR="3EEAD0F5" w:rsidRPr="00AD35FE">
        <w:rPr>
          <w:rStyle w:val="Hyperlink"/>
          <w:color w:val="auto"/>
          <w:u w:val="none"/>
        </w:rPr>
        <w:t>, Student Recruitment Officer</w:t>
      </w:r>
      <w:r>
        <w:br/>
      </w:r>
      <w:hyperlink r:id="rId17" w:history="1">
        <w:r w:rsidR="10AFF916" w:rsidRPr="18C5C3CF">
          <w:rPr>
            <w:rStyle w:val="Hyperlink"/>
          </w:rPr>
          <w:t>schauhan@uwindsor.ca</w:t>
        </w:r>
      </w:hyperlink>
    </w:p>
    <w:p w14:paraId="03B0F2D2" w14:textId="45CF48C5" w:rsidR="00AD35FE" w:rsidRPr="00AD35FE" w:rsidRDefault="7F5210BA" w:rsidP="00AD35FE">
      <w:pPr>
        <w:pStyle w:val="ListParagraph"/>
        <w:rPr>
          <w:rStyle w:val="Hyperlink"/>
          <w:color w:val="000000" w:themeColor="text1"/>
          <w:u w:val="none"/>
        </w:rPr>
      </w:pPr>
      <w:r>
        <w:t xml:space="preserve">Katia Benoit, Associate Registrar, Admissions </w:t>
      </w:r>
      <w:r w:rsidR="003F4ADD">
        <w:br/>
      </w:r>
      <w:hyperlink r:id="rId18" w:history="1">
        <w:r w:rsidR="003F4ADD" w:rsidRPr="003F4ADD">
          <w:rPr>
            <w:rStyle w:val="Hyperlink"/>
          </w:rPr>
          <w:t>katia@uwindsor.ca</w:t>
        </w:r>
      </w:hyperlink>
      <w:r>
        <w:t xml:space="preserve"> </w:t>
      </w:r>
      <w:r w:rsidR="00C93010">
        <w:t xml:space="preserve">| </w:t>
      </w:r>
      <w:hyperlink r:id="rId19" w:history="1">
        <w:r w:rsidR="00C93010" w:rsidRPr="00D06958">
          <w:rPr>
            <w:rStyle w:val="Hyperlink"/>
          </w:rPr>
          <w:t>www.uwindsor.ca/registrar</w:t>
        </w:r>
      </w:hyperlink>
    </w:p>
    <w:p w14:paraId="168DA23D" w14:textId="44283975" w:rsidR="00AB7B5A" w:rsidRPr="00EA4FF0" w:rsidRDefault="00EA4FF0" w:rsidP="00AD35FE">
      <w:pPr>
        <w:pStyle w:val="ListParagraph"/>
      </w:pPr>
      <w:r w:rsidRPr="00EA4FF0">
        <w:t>Marian Doll, Director, Student Awards and Financial Aid</w:t>
      </w:r>
      <w:r w:rsidR="00AB7B5A" w:rsidRPr="00EA4FF0">
        <w:br/>
      </w:r>
      <w:hyperlink r:id="rId20" w:history="1">
        <w:r w:rsidRPr="00C37A8E">
          <w:rPr>
            <w:rStyle w:val="Hyperlink"/>
          </w:rPr>
          <w:t>mdoll@uwindsor.ca</w:t>
        </w:r>
      </w:hyperlink>
      <w:r>
        <w:t xml:space="preserve"> </w:t>
      </w:r>
      <w:r w:rsidRPr="00EA4FF0">
        <w:t>| 519-253-3000, ext. 5074</w:t>
      </w:r>
    </w:p>
    <w:p w14:paraId="1C8EAAB5" w14:textId="3B85E0B3" w:rsidR="0005787A" w:rsidRDefault="00AD35FE" w:rsidP="00465B3F">
      <w:pPr>
        <w:pStyle w:val="ListParagraph"/>
        <w:numPr>
          <w:ilvl w:val="0"/>
          <w:numId w:val="0"/>
        </w:numPr>
        <w:ind w:left="785"/>
      </w:pPr>
      <w:hyperlink r:id="rId21" w:history="1">
        <w:r w:rsidRPr="00AD35FE">
          <w:rPr>
            <w:rStyle w:val="Hyperlink"/>
          </w:rPr>
          <w:t>www.uwindsor.ca/awards</w:t>
        </w:r>
      </w:hyperlink>
      <w:r w:rsidR="00AB7B5A">
        <w:t xml:space="preserve"> | 1-800-864-2860</w:t>
      </w:r>
    </w:p>
    <w:p w14:paraId="53AFCD2E" w14:textId="77777777" w:rsidR="00AB7B5A" w:rsidRPr="00682849" w:rsidRDefault="00AB7B5A" w:rsidP="004C1D87">
      <w:pPr>
        <w:pStyle w:val="Heading2"/>
      </w:pPr>
      <w:r w:rsidRPr="00682849">
        <w:t>University Information</w:t>
      </w:r>
    </w:p>
    <w:p w14:paraId="1A5F39F3" w14:textId="77777777" w:rsidR="00AB7B5A" w:rsidRPr="00682849" w:rsidRDefault="00AB7B5A" w:rsidP="00AB7B5A">
      <w:pPr>
        <w:pStyle w:val="Heading3"/>
      </w:pPr>
      <w:r w:rsidRPr="00682849">
        <w:t>Student Population</w:t>
      </w:r>
    </w:p>
    <w:p w14:paraId="6683AD17" w14:textId="3DF4FFAB" w:rsidR="00AB7B5A" w:rsidRDefault="00AB7B5A" w:rsidP="00AB7B5A">
      <w:pPr>
        <w:pStyle w:val="ListParagraph"/>
      </w:pPr>
      <w:r>
        <w:t>1</w:t>
      </w:r>
      <w:r w:rsidR="2F894AA1">
        <w:t>7</w:t>
      </w:r>
      <w:r w:rsidR="356A495F">
        <w:t>,</w:t>
      </w:r>
      <w:r w:rsidR="50D311A3">
        <w:t>9</w:t>
      </w:r>
      <w:r w:rsidR="356A495F">
        <w:t>00 full-time and part-time students</w:t>
      </w:r>
    </w:p>
    <w:p w14:paraId="529A8015" w14:textId="1FAA6055" w:rsidR="00AB7B5A" w:rsidRDefault="2105B69E" w:rsidP="00AB7B5A">
      <w:pPr>
        <w:pStyle w:val="ListParagraph"/>
      </w:pPr>
      <w:r>
        <w:t>11,800+</w:t>
      </w:r>
      <w:r w:rsidR="00AB7B5A">
        <w:t xml:space="preserve"> full-time </w:t>
      </w:r>
      <w:r w:rsidR="76B72B13">
        <w:t xml:space="preserve">and part-time </w:t>
      </w:r>
      <w:r w:rsidR="00AB7B5A">
        <w:t>undergraduate students</w:t>
      </w:r>
    </w:p>
    <w:p w14:paraId="3BA54F9F" w14:textId="129F9595" w:rsidR="00AB7B5A" w:rsidRPr="00B4567F" w:rsidRDefault="7D1DC177" w:rsidP="00AB7B5A">
      <w:pPr>
        <w:pStyle w:val="ListParagraph"/>
      </w:pPr>
      <w:r>
        <w:t>5,800+</w:t>
      </w:r>
      <w:r w:rsidR="00AB7B5A">
        <w:t xml:space="preserve"> graduate students</w:t>
      </w:r>
    </w:p>
    <w:p w14:paraId="2321703D" w14:textId="5D02B79B" w:rsidR="009B28AF" w:rsidRPr="001313C0" w:rsidRDefault="6842DDBF" w:rsidP="00795CBB">
      <w:pPr>
        <w:pStyle w:val="Heading3"/>
      </w:pPr>
      <w:r>
        <w:t>New Programs</w:t>
      </w:r>
    </w:p>
    <w:p w14:paraId="0DB9E73B" w14:textId="109779F0" w:rsidR="71319AA7" w:rsidRDefault="71319AA7" w:rsidP="27AF31C9">
      <w:pPr>
        <w:pStyle w:val="ListParagraph"/>
      </w:pPr>
      <w:r>
        <w:t>B</w:t>
      </w:r>
      <w:r w:rsidR="00EB2A2E">
        <w:t xml:space="preserve">achelor of </w:t>
      </w:r>
      <w:r>
        <w:t>Sc</w:t>
      </w:r>
      <w:r w:rsidR="00EB2A2E">
        <w:t xml:space="preserve">ience in </w:t>
      </w:r>
      <w:r>
        <w:t>N</w:t>
      </w:r>
      <w:r w:rsidR="00EB2A2E">
        <w:t>ursing</w:t>
      </w:r>
      <w:r>
        <w:t xml:space="preserve"> Program for Graduates of Ontario College Practical Nursing Program - Degree Completion Pathway</w:t>
      </w:r>
      <w:r w:rsidR="00EE3022">
        <w:t>:</w:t>
      </w:r>
      <w:r>
        <w:t xml:space="preserve"> Full-time program with a September start</w:t>
      </w:r>
      <w:r w:rsidR="00EB2A2E">
        <w:t>.</w:t>
      </w:r>
    </w:p>
    <w:p w14:paraId="68AAF748" w14:textId="7465CFB2" w:rsidR="00D834A8" w:rsidRDefault="71319AA7" w:rsidP="00D834A8">
      <w:pPr>
        <w:pStyle w:val="ListParagraph"/>
      </w:pPr>
      <w:r>
        <w:t>New Mechatronics Systems Engineering program</w:t>
      </w:r>
      <w:r w:rsidR="00EB2A2E">
        <w:t>.</w:t>
      </w:r>
    </w:p>
    <w:p w14:paraId="38B77786" w14:textId="5C6DFF9A" w:rsidR="002F190C" w:rsidRDefault="71319AA7" w:rsidP="00D834A8">
      <w:pPr>
        <w:pStyle w:val="ListParagraph"/>
      </w:pPr>
      <w:r>
        <w:t xml:space="preserve">The Concurrent General Bachelor of Arts with Second Language Education/Bachelor of Education </w:t>
      </w:r>
      <w:r w:rsidR="00EB2A2E">
        <w:t>has been</w:t>
      </w:r>
      <w:r>
        <w:t xml:space="preserve"> reintroduced, providing another </w:t>
      </w:r>
      <w:r w:rsidR="00EB2A2E">
        <w:t>c</w:t>
      </w:r>
      <w:r>
        <w:t>oncurrent teacher education pathway for the Primary-Junior division</w:t>
      </w:r>
      <w:r w:rsidR="00EB2A2E">
        <w:t>.</w:t>
      </w:r>
    </w:p>
    <w:p w14:paraId="04E0BBBE" w14:textId="61ACAEB6" w:rsidR="00AB7B5A" w:rsidRPr="0014105D" w:rsidRDefault="6842DDBF" w:rsidP="00795CBB">
      <w:pPr>
        <w:rPr>
          <w:szCs w:val="16"/>
        </w:rPr>
      </w:pPr>
      <w:r w:rsidRPr="00795CBB">
        <w:rPr>
          <w:b/>
          <w:bCs/>
          <w:sz w:val="16"/>
          <w:szCs w:val="16"/>
        </w:rPr>
        <w:t>Program Changes</w:t>
      </w:r>
    </w:p>
    <w:p w14:paraId="38406FD1" w14:textId="45F07E59" w:rsidR="10DAEC6F" w:rsidRDefault="1CF742A5" w:rsidP="00A94631">
      <w:pPr>
        <w:pStyle w:val="ListParagraph"/>
      </w:pPr>
      <w:r>
        <w:t>Aeronautics and Leadership name change</w:t>
      </w:r>
      <w:r w:rsidR="00A94631">
        <w:t>d</w:t>
      </w:r>
      <w:r>
        <w:t xml:space="preserve"> to </w:t>
      </w:r>
      <w:r w:rsidR="00A94631">
        <w:t>Commercial</w:t>
      </w:r>
      <w:r>
        <w:t xml:space="preserve"> Aviation Leadership</w:t>
      </w:r>
      <w:r w:rsidR="00A94631">
        <w:t>.</w:t>
      </w:r>
    </w:p>
    <w:p w14:paraId="29B04001" w14:textId="26E4AD3B" w:rsidR="009B28AF" w:rsidRDefault="009B28AF" w:rsidP="009448FF">
      <w:pPr>
        <w:pStyle w:val="ListParagraph"/>
      </w:pPr>
      <w:r>
        <w:t xml:space="preserve">Bachelor of Fine Arts in Acting: </w:t>
      </w:r>
      <w:r w:rsidR="009448FF">
        <w:t>Paused</w:t>
      </w:r>
    </w:p>
    <w:p w14:paraId="4CF4781E" w14:textId="54FDA114" w:rsidR="7F822E6E" w:rsidRDefault="7F822E6E" w:rsidP="1097D3CF">
      <w:pPr>
        <w:pStyle w:val="ListParagraph"/>
      </w:pPr>
      <w:r>
        <w:t xml:space="preserve">Chemistry, Biochemistry and Biochemistry (Pharmacy Stream) all have new </w:t>
      </w:r>
      <w:r w:rsidR="00EB2A2E">
        <w:t>c</w:t>
      </w:r>
      <w:r>
        <w:t>o-op program options</w:t>
      </w:r>
      <w:r w:rsidR="00EB2A2E">
        <w:t>.</w:t>
      </w:r>
    </w:p>
    <w:p w14:paraId="42FEC2FA" w14:textId="65D23DEB" w:rsidR="7F822E6E" w:rsidRDefault="7F822E6E" w:rsidP="1097D3CF">
      <w:pPr>
        <w:pStyle w:val="ListParagraph"/>
      </w:pPr>
      <w:r>
        <w:t xml:space="preserve">The Faculty of Arts, Humanities, and Social Sciences </w:t>
      </w:r>
      <w:r w:rsidR="00EB2A2E">
        <w:t>has</w:t>
      </w:r>
      <w:r>
        <w:t xml:space="preserve"> several new </w:t>
      </w:r>
      <w:r w:rsidR="00EB2A2E">
        <w:t>c</w:t>
      </w:r>
      <w:r>
        <w:t>o-op program options</w:t>
      </w:r>
      <w:r w:rsidR="00EB2A2E">
        <w:t>.</w:t>
      </w:r>
    </w:p>
    <w:p w14:paraId="50096D6F" w14:textId="4D9E53FC" w:rsidR="4A24075C" w:rsidRDefault="64E2A85E" w:rsidP="001A5758">
      <w:pPr>
        <w:pStyle w:val="Heading3"/>
      </w:pPr>
      <w:r>
        <w:t>Campus Tours and Events</w:t>
      </w:r>
    </w:p>
    <w:p w14:paraId="6D4A6056" w14:textId="4E1CF5D7" w:rsidR="00AB7B5A" w:rsidRDefault="00AA20AE" w:rsidP="00AA20AE">
      <w:pPr>
        <w:pStyle w:val="ListParagraph"/>
      </w:pPr>
      <w:r w:rsidRPr="00795CBB">
        <w:t xml:space="preserve">Virtual and </w:t>
      </w:r>
      <w:r w:rsidR="00EE3022">
        <w:t>i</w:t>
      </w:r>
      <w:r w:rsidRPr="00795CBB">
        <w:t>n-</w:t>
      </w:r>
      <w:r w:rsidR="00EE3022">
        <w:t>p</w:t>
      </w:r>
      <w:r w:rsidRPr="00795CBB">
        <w:t xml:space="preserve">erson </w:t>
      </w:r>
      <w:r w:rsidR="00EE3022">
        <w:t>t</w:t>
      </w:r>
      <w:r w:rsidRPr="00795CBB">
        <w:t>ours</w:t>
      </w:r>
      <w:r w:rsidR="00EE3022">
        <w:t xml:space="preserve">: </w:t>
      </w:r>
      <w:r w:rsidR="00EE3022">
        <w:br/>
      </w:r>
      <w:hyperlink r:id="rId22" w:history="1">
        <w:r w:rsidR="00EE3022" w:rsidRPr="00213906">
          <w:rPr>
            <w:rStyle w:val="Hyperlink"/>
          </w:rPr>
          <w:t>https://future.uwindsor.ca/campus-tours</w:t>
        </w:r>
      </w:hyperlink>
      <w:r w:rsidR="00FC3FD7">
        <w:t xml:space="preserve">  </w:t>
      </w:r>
    </w:p>
    <w:p w14:paraId="7579D723" w14:textId="72E1B582" w:rsidR="00AA20AE" w:rsidRDefault="00AA20AE" w:rsidP="00AA20AE">
      <w:pPr>
        <w:pStyle w:val="ListParagraph"/>
      </w:pPr>
      <w:r w:rsidRPr="00795CBB">
        <w:t>Fall Open House: Oct</w:t>
      </w:r>
      <w:r w:rsidR="00EE3022">
        <w:t>.</w:t>
      </w:r>
      <w:r w:rsidRPr="00795CBB">
        <w:t xml:space="preserve"> 25, </w:t>
      </w:r>
      <w:proofErr w:type="gramStart"/>
      <w:r w:rsidRPr="00795CBB">
        <w:t>2025</w:t>
      </w:r>
      <w:proofErr w:type="gramEnd"/>
      <w:r>
        <w:t xml:space="preserve"> | </w:t>
      </w:r>
      <w:hyperlink r:id="rId23" w:history="1">
        <w:r w:rsidRPr="00AA2D7C">
          <w:rPr>
            <w:rStyle w:val="Hyperlink"/>
          </w:rPr>
          <w:t>https://uwin.life/foh25-rg</w:t>
        </w:r>
      </w:hyperlink>
    </w:p>
    <w:p w14:paraId="60C22748" w14:textId="57FD41BF" w:rsidR="00AA20AE" w:rsidRDefault="00AA20AE" w:rsidP="00AA20AE">
      <w:pPr>
        <w:pStyle w:val="ListParagraph"/>
      </w:pPr>
      <w:r w:rsidRPr="00795CBB">
        <w:t>Fall Virtual Open Day: Dec</w:t>
      </w:r>
      <w:r w:rsidR="00EE3022">
        <w:t>.</w:t>
      </w:r>
      <w:r w:rsidRPr="00795CBB">
        <w:t xml:space="preserve"> 4, </w:t>
      </w:r>
      <w:proofErr w:type="gramStart"/>
      <w:r w:rsidRPr="00795CBB">
        <w:t>2025</w:t>
      </w:r>
      <w:proofErr w:type="gramEnd"/>
      <w:r>
        <w:t xml:space="preserve"> | </w:t>
      </w:r>
      <w:hyperlink r:id="rId24" w:history="1">
        <w:r w:rsidRPr="00AA2D7C">
          <w:rPr>
            <w:rStyle w:val="Hyperlink"/>
          </w:rPr>
          <w:t>https://uwin.life/fvod25-rg</w:t>
        </w:r>
      </w:hyperlink>
    </w:p>
    <w:p w14:paraId="103C2B01" w14:textId="29D0309A" w:rsidR="00AA20AE" w:rsidRDefault="00AA20AE" w:rsidP="00AA20AE">
      <w:pPr>
        <w:pStyle w:val="ListParagraph"/>
      </w:pPr>
      <w:r w:rsidRPr="00795CBB">
        <w:t>Spring Open House: Apr</w:t>
      </w:r>
      <w:r w:rsidR="00EE3022">
        <w:t>.</w:t>
      </w:r>
      <w:r w:rsidRPr="00795CBB">
        <w:t xml:space="preserve"> 11, </w:t>
      </w:r>
      <w:proofErr w:type="gramStart"/>
      <w:r w:rsidRPr="00795CBB">
        <w:t>2026</w:t>
      </w:r>
      <w:proofErr w:type="gramEnd"/>
      <w:r>
        <w:t xml:space="preserve"> | </w:t>
      </w:r>
      <w:hyperlink r:id="rId25" w:history="1">
        <w:r w:rsidRPr="00AA2D7C">
          <w:rPr>
            <w:rStyle w:val="Hyperlink"/>
          </w:rPr>
          <w:t>https://uwin.life/soh26-rg</w:t>
        </w:r>
      </w:hyperlink>
    </w:p>
    <w:p w14:paraId="34EC95A1" w14:textId="2471A099" w:rsidR="00AA20AE" w:rsidRDefault="00AA20AE" w:rsidP="00AA20AE">
      <w:pPr>
        <w:pStyle w:val="ListParagraph"/>
      </w:pPr>
      <w:r w:rsidRPr="00795CBB">
        <w:t>Spring Virtual Open Day: May 14, 2026</w:t>
      </w:r>
      <w:r w:rsidR="00FC3FD7">
        <w:br/>
      </w:r>
      <w:hyperlink r:id="rId26" w:history="1">
        <w:r w:rsidRPr="00AA2D7C">
          <w:rPr>
            <w:rStyle w:val="Hyperlink"/>
          </w:rPr>
          <w:t>https://uwin.life/svod26-rg</w:t>
        </w:r>
      </w:hyperlink>
    </w:p>
    <w:p w14:paraId="4B46A136" w14:textId="61B58A60" w:rsidR="00AB7B5A" w:rsidRPr="00682849" w:rsidRDefault="00AB7B5A" w:rsidP="004C1D87">
      <w:pPr>
        <w:pStyle w:val="Heading2"/>
      </w:pPr>
      <w:r w:rsidRPr="00682849">
        <w:t>Admission and Transition Information</w:t>
      </w:r>
    </w:p>
    <w:p w14:paraId="6FA3634A" w14:textId="5EEA87B1" w:rsidR="00AB7B5A" w:rsidRPr="00682849" w:rsidRDefault="6842DDBF" w:rsidP="3D3616A6">
      <w:pPr>
        <w:pStyle w:val="Heading3"/>
      </w:pPr>
      <w:r>
        <w:t>Offer</w:t>
      </w:r>
      <w:r w:rsidR="009B28AF">
        <w:t>s</w:t>
      </w:r>
      <w:r>
        <w:t xml:space="preserve"> of Admission</w:t>
      </w:r>
    </w:p>
    <w:p w14:paraId="0F05D329" w14:textId="14C9AC6F" w:rsidR="00AB7B5A" w:rsidRDefault="24318D54" w:rsidP="3D3616A6">
      <w:pPr>
        <w:pStyle w:val="ListParagraph"/>
      </w:pPr>
      <w:r>
        <w:t xml:space="preserve">We </w:t>
      </w:r>
      <w:r w:rsidR="6AD59F72">
        <w:t xml:space="preserve">may provide early offers based on a minimum of 80% in final Grade 11 U/M </w:t>
      </w:r>
      <w:r w:rsidR="00FB2EC8">
        <w:t xml:space="preserve">grades </w:t>
      </w:r>
      <w:r w:rsidR="6AD59F72">
        <w:t>and registration in 6 Grade 12 U/M courses, including prerequisites.</w:t>
      </w:r>
      <w:r w:rsidR="35F68ABF" w:rsidRPr="005858DD">
        <w:t xml:space="preserve"> </w:t>
      </w:r>
    </w:p>
    <w:p w14:paraId="7D2CC1E4" w14:textId="51F42EC7" w:rsidR="009B28AF" w:rsidRDefault="009B28AF" w:rsidP="009B28AF">
      <w:pPr>
        <w:pStyle w:val="ListParagraph"/>
      </w:pPr>
      <w:r>
        <w:t xml:space="preserve">We will make </w:t>
      </w:r>
      <w:r w:rsidRPr="005858DD">
        <w:t>additional</w:t>
      </w:r>
      <w:r>
        <w:t xml:space="preserve"> offers of admission in February based on </w:t>
      </w:r>
      <w:r>
        <w:br/>
        <w:t xml:space="preserve">first-term final grades and will continue through </w:t>
      </w:r>
      <w:r w:rsidRPr="005858DD">
        <w:t xml:space="preserve">May as </w:t>
      </w:r>
      <w:r>
        <w:br/>
      </w:r>
      <w:r w:rsidRPr="005858DD">
        <w:t>second</w:t>
      </w:r>
      <w:r>
        <w:t>-</w:t>
      </w:r>
      <w:r w:rsidRPr="005858DD">
        <w:t>term</w:t>
      </w:r>
      <w:r>
        <w:t xml:space="preserve"> grades are received. We </w:t>
      </w:r>
      <w:r w:rsidR="00B272D0">
        <w:t xml:space="preserve">will </w:t>
      </w:r>
      <w:r>
        <w:t>continue to make offers for many programs through the summer.</w:t>
      </w:r>
    </w:p>
    <w:p w14:paraId="3BD88036" w14:textId="28E515EF" w:rsidR="002E4C68" w:rsidRDefault="4AC17EFD" w:rsidP="00DF641E">
      <w:pPr>
        <w:pStyle w:val="ListParagraph"/>
      </w:pPr>
      <w:r w:rsidRPr="005858DD">
        <w:t xml:space="preserve">Offers of </w:t>
      </w:r>
      <w:r w:rsidR="00B745AE">
        <w:t>a</w:t>
      </w:r>
      <w:r w:rsidRPr="005858DD">
        <w:t>dmission for limited enro</w:t>
      </w:r>
      <w:r w:rsidR="00B745AE">
        <w:t>l</w:t>
      </w:r>
      <w:r w:rsidRPr="005858DD">
        <w:t>lment programs</w:t>
      </w:r>
      <w:r w:rsidR="00B745AE">
        <w:t>,</w:t>
      </w:r>
      <w:r w:rsidRPr="005858DD">
        <w:t xml:space="preserve"> such as Nursing</w:t>
      </w:r>
      <w:r w:rsidR="009B28AF">
        <w:t xml:space="preserve">, </w:t>
      </w:r>
      <w:r w:rsidR="002E4C68">
        <w:t>Visual Arts and the Built Environment (VABE)</w:t>
      </w:r>
      <w:r w:rsidR="00B272D0">
        <w:t xml:space="preserve"> </w:t>
      </w:r>
      <w:r w:rsidR="59ACF492" w:rsidRPr="005858DD">
        <w:t>and</w:t>
      </w:r>
      <w:r w:rsidRPr="005858DD">
        <w:t xml:space="preserve"> Concurrent Education</w:t>
      </w:r>
      <w:r w:rsidR="00B745AE">
        <w:t>,</w:t>
      </w:r>
      <w:r w:rsidRPr="005858DD">
        <w:t xml:space="preserve"> begin in February</w:t>
      </w:r>
      <w:r w:rsidR="6C48C343" w:rsidRPr="005858DD">
        <w:t>.</w:t>
      </w:r>
      <w:r w:rsidR="002E4C68">
        <w:t xml:space="preserve"> </w:t>
      </w:r>
    </w:p>
    <w:p w14:paraId="25481A89" w14:textId="49040FA1" w:rsidR="00AB7B5A" w:rsidRPr="005858DD" w:rsidRDefault="6D88C722" w:rsidP="00DF641E">
      <w:pPr>
        <w:pStyle w:val="ListParagraph"/>
      </w:pPr>
      <w:r>
        <w:t>We use interim grades for full-year courses.</w:t>
      </w:r>
    </w:p>
    <w:p w14:paraId="4DB0FD8B" w14:textId="77777777" w:rsidR="00AB7B5A" w:rsidRDefault="6842DDBF" w:rsidP="3D3616A6">
      <w:pPr>
        <w:pStyle w:val="Heading3"/>
      </w:pPr>
      <w:r>
        <w:t>Alternative Offers of Admission</w:t>
      </w:r>
    </w:p>
    <w:p w14:paraId="19FB9F21" w14:textId="6CCAE588" w:rsidR="00AB7B5A" w:rsidRDefault="78E526FE" w:rsidP="3D3616A6">
      <w:pPr>
        <w:pStyle w:val="ListParagraph"/>
      </w:pPr>
      <w:r>
        <w:t>Alternative offers are a</w:t>
      </w:r>
      <w:r w:rsidR="6AD59F72">
        <w:t xml:space="preserve">utomatic. We will </w:t>
      </w:r>
      <w:r w:rsidR="00222E24">
        <w:t xml:space="preserve">make </w:t>
      </w:r>
      <w:r w:rsidR="6AD59F72">
        <w:t xml:space="preserve">alternative offers of admission from </w:t>
      </w:r>
      <w:r w:rsidR="10A6B172">
        <w:t>late March</w:t>
      </w:r>
      <w:r w:rsidR="6AD59F72">
        <w:t xml:space="preserve"> through mid-May</w:t>
      </w:r>
      <w:r w:rsidR="1AAFC59A">
        <w:t xml:space="preserve"> if a student is not eligible for their preferred program(s)</w:t>
      </w:r>
      <w:r w:rsidR="6AD59F72">
        <w:t>.</w:t>
      </w:r>
    </w:p>
    <w:p w14:paraId="2CDF6358" w14:textId="3ED48426" w:rsidR="6AD59F72" w:rsidRDefault="6AD59F72" w:rsidP="3D3616A6">
      <w:pPr>
        <w:pStyle w:val="ListParagraph"/>
      </w:pPr>
      <w:r>
        <w:t xml:space="preserve">We automatically reassess applicants for </w:t>
      </w:r>
      <w:r w:rsidR="6DB93D8C" w:rsidRPr="005858DD">
        <w:t xml:space="preserve">their </w:t>
      </w:r>
      <w:r w:rsidR="0D8A3CEA">
        <w:t>preferred</w:t>
      </w:r>
      <w:r>
        <w:t xml:space="preserve"> program(s) </w:t>
      </w:r>
      <w:r w:rsidR="0BF10734" w:rsidRPr="005858DD">
        <w:t>as new grades are received</w:t>
      </w:r>
      <w:r w:rsidR="009B28AF">
        <w:t xml:space="preserve"> a</w:t>
      </w:r>
      <w:r w:rsidR="00B272D0">
        <w:t>s</w:t>
      </w:r>
      <w:r w:rsidR="009B28AF">
        <w:t xml:space="preserve"> space permits</w:t>
      </w:r>
      <w:r w:rsidR="0BF10734" w:rsidRPr="005858DD">
        <w:t>.</w:t>
      </w:r>
    </w:p>
    <w:p w14:paraId="5EDDE206" w14:textId="77777777" w:rsidR="00AB7B5A" w:rsidRDefault="00AB7B5A" w:rsidP="00AB7B5A">
      <w:pPr>
        <w:pStyle w:val="Heading3"/>
      </w:pPr>
      <w:r w:rsidRPr="00612FD9">
        <w:t>Accessibility</w:t>
      </w:r>
      <w:r w:rsidRPr="00682849">
        <w:t xml:space="preserve"> Services</w:t>
      </w:r>
    </w:p>
    <w:p w14:paraId="2AA8A98A" w14:textId="77777777" w:rsidR="00BD7AAB" w:rsidRDefault="29BF1349" w:rsidP="00AB7B5A">
      <w:pPr>
        <w:pStyle w:val="ListParagraph"/>
      </w:pPr>
      <w:r>
        <w:t>Students seeking academic accommodation for an ongoing, diagnosed disability, whether permanent or temporary, should complete the online intake form. Once the student submits the form, we will schedule a meeting with a disability advisor.</w:t>
      </w:r>
    </w:p>
    <w:p w14:paraId="0134F55F" w14:textId="6A5DC703" w:rsidR="00AB7B5A" w:rsidRPr="00B4567F" w:rsidRDefault="29BF1349" w:rsidP="00AB7B5A">
      <w:pPr>
        <w:pStyle w:val="ListParagraph"/>
      </w:pPr>
      <w:r>
        <w:t xml:space="preserve">Contact Student Accessibility Services: </w:t>
      </w:r>
      <w:hyperlink r:id="rId27">
        <w:r w:rsidRPr="3AA15627">
          <w:rPr>
            <w:rStyle w:val="Hyperlink"/>
          </w:rPr>
          <w:t>sas@uwindsor.ca</w:t>
        </w:r>
        <w:r>
          <w:br/>
        </w:r>
      </w:hyperlink>
      <w:r>
        <w:t xml:space="preserve">519-253-3000, ext. 6172 | </w:t>
      </w:r>
      <w:hyperlink r:id="rId28">
        <w:r w:rsidRPr="3AA15627">
          <w:rPr>
            <w:rStyle w:val="Hyperlink"/>
          </w:rPr>
          <w:t>www.uwindsor.ca/studentaccessibility</w:t>
        </w:r>
      </w:hyperlink>
    </w:p>
    <w:p w14:paraId="67B5F448" w14:textId="21D4E393" w:rsidR="00AB7B5A" w:rsidRDefault="00AB7B5A" w:rsidP="3AA15627">
      <w:pPr>
        <w:pStyle w:val="Heading3"/>
      </w:pPr>
      <w:r>
        <w:t>Grade 11 Grades</w:t>
      </w:r>
    </w:p>
    <w:p w14:paraId="4289F153" w14:textId="77777777" w:rsidR="00222E24" w:rsidRDefault="29BF1349" w:rsidP="3AA15627">
      <w:pPr>
        <w:pStyle w:val="ListParagraph"/>
      </w:pPr>
      <w:r>
        <w:t>Depending on the program, we may provide early offers based on a minimum of 80% in final Grade 11 U/M grades and registration in 6 Grade 12 U/M courses, including prerequisites.</w:t>
      </w:r>
      <w:r w:rsidR="009B28AF">
        <w:t xml:space="preserve"> </w:t>
      </w:r>
    </w:p>
    <w:p w14:paraId="4A6965E4" w14:textId="17D3FF75" w:rsidR="00AB7B5A" w:rsidRPr="00B4567F" w:rsidRDefault="009B28AF" w:rsidP="3AA15627">
      <w:pPr>
        <w:pStyle w:val="ListParagraph"/>
      </w:pPr>
      <w:r>
        <w:t>We do not make offers based on Grade 11 grades for limited enrol</w:t>
      </w:r>
      <w:r w:rsidR="002E4C68">
        <w:t>l</w:t>
      </w:r>
      <w:r>
        <w:t>ment programs</w:t>
      </w:r>
      <w:r w:rsidR="002E4C68">
        <w:t>,</w:t>
      </w:r>
      <w:r>
        <w:t xml:space="preserve"> such as Nursing, VABE and Concurrent Education.</w:t>
      </w:r>
    </w:p>
    <w:p w14:paraId="4876CB2C" w14:textId="77777777" w:rsidR="00AB7B5A" w:rsidRDefault="00AB7B5A" w:rsidP="3AA15627">
      <w:pPr>
        <w:pStyle w:val="Heading3"/>
      </w:pPr>
      <w:r>
        <w:t>Supplemental Application</w:t>
      </w:r>
    </w:p>
    <w:p w14:paraId="72AD5975" w14:textId="3C6D7CE2" w:rsidR="00AB7B5A" w:rsidRPr="005858DD" w:rsidRDefault="7444555D" w:rsidP="3AA15627">
      <w:pPr>
        <w:pStyle w:val="ListParagraph"/>
      </w:pPr>
      <w:r w:rsidRPr="005858DD">
        <w:t>Bachelor of Music: Audition</w:t>
      </w:r>
    </w:p>
    <w:p w14:paraId="2CDD5927" w14:textId="0436CBF1" w:rsidR="5EA98662" w:rsidRPr="005858DD" w:rsidRDefault="424BEE68" w:rsidP="3AA15627">
      <w:pPr>
        <w:pStyle w:val="ListParagraph"/>
      </w:pPr>
      <w:r w:rsidRPr="005858DD">
        <w:t xml:space="preserve">Bachelor of Music </w:t>
      </w:r>
      <w:r w:rsidR="00281887">
        <w:t>and</w:t>
      </w:r>
      <w:r w:rsidRPr="005858DD">
        <w:t xml:space="preserve"> Concurrent Education: Audition</w:t>
      </w:r>
    </w:p>
    <w:p w14:paraId="70DBEEBA" w14:textId="4DCCFA0B" w:rsidR="741FD3F0" w:rsidRPr="005858DD" w:rsidRDefault="00281887" w:rsidP="3AA15627">
      <w:pPr>
        <w:pStyle w:val="ListParagraph"/>
      </w:pPr>
      <w:r>
        <w:t>Commercial</w:t>
      </w:r>
      <w:r w:rsidR="11500A77">
        <w:t xml:space="preserve"> Aviation </w:t>
      </w:r>
      <w:r w:rsidR="741FD3F0">
        <w:t>Leadership</w:t>
      </w:r>
      <w:r w:rsidR="008E2DDB">
        <w:t>:</w:t>
      </w:r>
      <w:r w:rsidR="741FD3F0">
        <w:t xml:space="preserve"> Supplementary </w:t>
      </w:r>
      <w:r w:rsidR="00222E24">
        <w:t>a</w:t>
      </w:r>
      <w:r w:rsidR="741FD3F0">
        <w:t>pplication and Transport Canada medical</w:t>
      </w:r>
    </w:p>
    <w:p w14:paraId="70EB4A22" w14:textId="77777777" w:rsidR="00AB7B5A" w:rsidRDefault="6842DDBF" w:rsidP="1B432474">
      <w:pPr>
        <w:pStyle w:val="Heading3"/>
      </w:pPr>
      <w:r>
        <w:t>Ranking on OUAC Application</w:t>
      </w:r>
    </w:p>
    <w:p w14:paraId="0D87DF35" w14:textId="77777777" w:rsidR="00AB7B5A" w:rsidRDefault="6842DDBF" w:rsidP="1B432474">
      <w:pPr>
        <w:pStyle w:val="ListParagraph"/>
        <w:numPr>
          <w:ilvl w:val="0"/>
          <w:numId w:val="10"/>
        </w:numPr>
      </w:pPr>
      <w:r>
        <w:t>We do not consider ranking for admission purposes.</w:t>
      </w:r>
    </w:p>
    <w:p w14:paraId="308ABA9D" w14:textId="66C2D4BC" w:rsidR="00AB7B5A" w:rsidRPr="00F209E7" w:rsidRDefault="6842DDBF" w:rsidP="1B432474">
      <w:pPr>
        <w:pStyle w:val="ListParagraph"/>
        <w:numPr>
          <w:ilvl w:val="0"/>
          <w:numId w:val="10"/>
        </w:numPr>
      </w:pPr>
      <w:r>
        <w:t>We consider students equally for all programs</w:t>
      </w:r>
      <w:r w:rsidR="00B272D0">
        <w:t xml:space="preserve"> that</w:t>
      </w:r>
      <w:r>
        <w:t xml:space="preserve"> they apply to.</w:t>
      </w:r>
    </w:p>
    <w:p w14:paraId="5525E204" w14:textId="77777777" w:rsidR="00AB7B5A" w:rsidRDefault="00AB7B5A" w:rsidP="00AB7B5A">
      <w:pPr>
        <w:pStyle w:val="Heading3"/>
      </w:pPr>
      <w:r w:rsidRPr="00682849">
        <w:t>Tuition Deposit</w:t>
      </w:r>
    </w:p>
    <w:p w14:paraId="295C8A26" w14:textId="4F7DBAC8" w:rsidR="00AB7B5A" w:rsidRDefault="3B6D6807" w:rsidP="00184F6C">
      <w:pPr>
        <w:pStyle w:val="ListParagraph"/>
      </w:pPr>
      <w:r>
        <w:t>$</w:t>
      </w:r>
      <w:r w:rsidR="009B28AF">
        <w:t>2,000</w:t>
      </w:r>
      <w:r w:rsidR="6842DDBF">
        <w:t xml:space="preserve"> tuition deposit for</w:t>
      </w:r>
      <w:r w:rsidR="009B28AF">
        <w:t xml:space="preserve"> all undergraduate</w:t>
      </w:r>
      <w:r w:rsidR="6842DDBF">
        <w:t xml:space="preserve"> international applicants.</w:t>
      </w:r>
      <w:r w:rsidR="51DAB000">
        <w:t xml:space="preserve"> Deposits are due June 1, 202</w:t>
      </w:r>
      <w:r w:rsidR="2C37C087">
        <w:t>6</w:t>
      </w:r>
      <w:r w:rsidR="3089B89C">
        <w:t>.</w:t>
      </w:r>
    </w:p>
    <w:p w14:paraId="6E377C5A" w14:textId="77777777" w:rsidR="00AB7B5A" w:rsidRDefault="00AB7B5A" w:rsidP="00AB7B5A">
      <w:pPr>
        <w:pStyle w:val="Heading3"/>
      </w:pPr>
      <w:r w:rsidRPr="000203BE">
        <w:t>First-year Course Selection P</w:t>
      </w:r>
      <w:r>
        <w:t>rocess</w:t>
      </w:r>
    </w:p>
    <w:p w14:paraId="61AA6D8C" w14:textId="195E4493" w:rsidR="00AB7B5A" w:rsidRDefault="6AD59F72" w:rsidP="00AB7B5A">
      <w:pPr>
        <w:pStyle w:val="ListParagraph"/>
      </w:pPr>
      <w:r>
        <w:t>Students should visit</w:t>
      </w:r>
      <w:r w:rsidR="00FB2EC8">
        <w:t xml:space="preserve"> </w:t>
      </w:r>
      <w:hyperlink r:id="rId29">
        <w:r w:rsidR="01420C47" w:rsidRPr="3AA15627">
          <w:rPr>
            <w:rStyle w:val="Hyperlink"/>
          </w:rPr>
          <w:t>https://future.uwindsor.ca/next-steps</w:t>
        </w:r>
      </w:hyperlink>
      <w:r w:rsidR="01420C47">
        <w:t xml:space="preserve"> </w:t>
      </w:r>
      <w:r>
        <w:t>and</w:t>
      </w:r>
      <w:r w:rsidRPr="3AA15627">
        <w:rPr>
          <w:color w:val="FF0000"/>
        </w:rPr>
        <w:t xml:space="preserve"> </w:t>
      </w:r>
      <w:hyperlink r:id="rId30">
        <w:r w:rsidRPr="3AA15627">
          <w:rPr>
            <w:rStyle w:val="Hyperlink"/>
          </w:rPr>
          <w:t>https://future.uwindsor.ca/plan-your-program</w:t>
        </w:r>
      </w:hyperlink>
      <w:r>
        <w:t xml:space="preserve"> for information about course selection, beginning mid-May.</w:t>
      </w:r>
    </w:p>
    <w:p w14:paraId="62398094" w14:textId="6C7C49B7" w:rsidR="00AB7B5A" w:rsidRDefault="6AD59F72" w:rsidP="00AB7B5A">
      <w:pPr>
        <w:pStyle w:val="ListParagraph"/>
      </w:pPr>
      <w:r>
        <w:t xml:space="preserve">Academic advising support is available from each program area and from Central Academic Advising. </w:t>
      </w:r>
      <w:hyperlink r:id="rId31">
        <w:r w:rsidR="0D6685E1" w:rsidRPr="3AA15627">
          <w:rPr>
            <w:rStyle w:val="Hyperlink"/>
          </w:rPr>
          <w:t>https://future.uwindsor.ca/academic-advising</w:t>
        </w:r>
      </w:hyperlink>
    </w:p>
    <w:p w14:paraId="78CACB24" w14:textId="5539C0F3" w:rsidR="00AB7B5A" w:rsidRPr="005858DD" w:rsidRDefault="6FBBC2C1" w:rsidP="3AA15627">
      <w:pPr>
        <w:pStyle w:val="ListParagraph"/>
      </w:pPr>
      <w:r>
        <w:t xml:space="preserve">Course selection and registration for the </w:t>
      </w:r>
      <w:r w:rsidR="791AA30B">
        <w:t>f</w:t>
      </w:r>
      <w:r w:rsidR="6749DF08">
        <w:t>all</w:t>
      </w:r>
      <w:r>
        <w:t xml:space="preserve"> 202</w:t>
      </w:r>
      <w:r w:rsidR="182D5517">
        <w:t>6</w:t>
      </w:r>
      <w:r>
        <w:t xml:space="preserve"> semester </w:t>
      </w:r>
      <w:r w:rsidR="76394E37">
        <w:t xml:space="preserve">will </w:t>
      </w:r>
      <w:r>
        <w:t xml:space="preserve">take place from </w:t>
      </w:r>
      <w:r w:rsidR="53E6822C">
        <w:t>late</w:t>
      </w:r>
      <w:r w:rsidR="76394E37">
        <w:t xml:space="preserve"> </w:t>
      </w:r>
      <w:r>
        <w:t>May until September. We encourage students to register early.</w:t>
      </w:r>
    </w:p>
    <w:p w14:paraId="3FC611DD" w14:textId="77777777" w:rsidR="00AB7B5A" w:rsidRDefault="00AB7B5A" w:rsidP="00AB7B5A">
      <w:pPr>
        <w:pStyle w:val="Heading3"/>
      </w:pPr>
      <w:r>
        <w:t>Support for Transition to University</w:t>
      </w:r>
    </w:p>
    <w:p w14:paraId="38BE9C70" w14:textId="21660B6F" w:rsidR="00AB7B5A" w:rsidRDefault="4A06451C" w:rsidP="00AB7B5A">
      <w:pPr>
        <w:pStyle w:val="ListParagraph"/>
      </w:pPr>
      <w:r>
        <w:t xml:space="preserve">Information about </w:t>
      </w:r>
      <w:r w:rsidR="48034FE4">
        <w:t>o</w:t>
      </w:r>
      <w:r>
        <w:t>rientation programming is available from our Student Success and Leadership Centre</w:t>
      </w:r>
      <w:r w:rsidR="00B54CC5">
        <w:t>.</w:t>
      </w:r>
      <w:r>
        <w:br/>
      </w:r>
      <w:hyperlink r:id="rId32">
        <w:r w:rsidR="3380E774" w:rsidRPr="27AF31C9">
          <w:rPr>
            <w:rStyle w:val="Hyperlink"/>
          </w:rPr>
          <w:t>www.uwindsor.ca/success</w:t>
        </w:r>
      </w:hyperlink>
      <w:r w:rsidR="3380E774">
        <w:t xml:space="preserve"> </w:t>
      </w:r>
      <w:r>
        <w:t>| 1-800-864-2860, ext. 3287</w:t>
      </w:r>
    </w:p>
    <w:p w14:paraId="0CB6B799" w14:textId="3556FA24" w:rsidR="0578E54E" w:rsidRPr="003C707B" w:rsidRDefault="050843B6" w:rsidP="4A24075C">
      <w:pPr>
        <w:pStyle w:val="ListParagraph"/>
        <w:rPr>
          <w:rStyle w:val="Hyperlink"/>
          <w:color w:val="auto"/>
        </w:rPr>
      </w:pPr>
      <w:r w:rsidRPr="3AA15627">
        <w:rPr>
          <w:rStyle w:val="Hyperlink"/>
          <w:color w:val="auto"/>
          <w:u w:val="none"/>
        </w:rPr>
        <w:t xml:space="preserve">The Faculty of Science offers </w:t>
      </w:r>
      <w:r w:rsidR="1E754758" w:rsidRPr="3AA15627">
        <w:rPr>
          <w:rStyle w:val="Hyperlink"/>
          <w:color w:val="auto"/>
          <w:u w:val="none"/>
        </w:rPr>
        <w:t>an orientation for incoming first</w:t>
      </w:r>
      <w:r w:rsidR="3380E774" w:rsidRPr="3AA15627">
        <w:rPr>
          <w:rStyle w:val="Hyperlink"/>
          <w:color w:val="auto"/>
          <w:u w:val="none"/>
        </w:rPr>
        <w:t>-</w:t>
      </w:r>
      <w:r w:rsidR="1E754758" w:rsidRPr="3AA15627">
        <w:rPr>
          <w:rStyle w:val="Hyperlink"/>
          <w:color w:val="auto"/>
          <w:u w:val="none"/>
        </w:rPr>
        <w:t>year students</w:t>
      </w:r>
      <w:r w:rsidR="3380E774" w:rsidRPr="3AA15627">
        <w:rPr>
          <w:rStyle w:val="Hyperlink"/>
          <w:color w:val="auto"/>
          <w:u w:val="none"/>
        </w:rPr>
        <w:t xml:space="preserve"> called</w:t>
      </w:r>
      <w:r w:rsidR="1E754758" w:rsidRPr="3AA15627">
        <w:rPr>
          <w:rStyle w:val="Hyperlink"/>
          <w:color w:val="auto"/>
          <w:u w:val="none"/>
        </w:rPr>
        <w:t xml:space="preserve"> Preparation for Academic Success</w:t>
      </w:r>
      <w:r w:rsidR="4F3F8822" w:rsidRPr="3AA15627">
        <w:rPr>
          <w:rStyle w:val="Hyperlink"/>
          <w:color w:val="auto"/>
          <w:u w:val="none"/>
        </w:rPr>
        <w:t xml:space="preserve"> in Science</w:t>
      </w:r>
      <w:r w:rsidR="00FB2EC8" w:rsidRPr="3AA15627">
        <w:rPr>
          <w:rStyle w:val="Hyperlink"/>
          <w:color w:val="auto"/>
          <w:u w:val="none"/>
        </w:rPr>
        <w:t>.</w:t>
      </w:r>
    </w:p>
    <w:p w14:paraId="185B84C7" w14:textId="50825BF4" w:rsidR="003C707B" w:rsidRPr="001A5758" w:rsidRDefault="00DA7A07" w:rsidP="00DA7A07">
      <w:pPr>
        <w:pStyle w:val="ListParagraph"/>
        <w:numPr>
          <w:ilvl w:val="0"/>
          <w:numId w:val="0"/>
        </w:numPr>
        <w:ind w:left="785"/>
        <w:rPr>
          <w:rStyle w:val="Hyperlink"/>
          <w:color w:val="auto"/>
        </w:rPr>
      </w:pPr>
      <w:hyperlink r:id="rId33" w:history="1">
        <w:r w:rsidRPr="007915CC">
          <w:rPr>
            <w:rStyle w:val="Hyperlink"/>
          </w:rPr>
          <w:t>www.uwindsor.ca/science/usci/306/</w:t>
        </w:r>
        <w:r w:rsidRPr="007915CC">
          <w:rPr>
            <w:rStyle w:val="Hyperlink"/>
          </w:rPr>
          <w:br/>
          <w:t>preparation-academic-success-science</w:t>
        </w:r>
      </w:hyperlink>
      <w:r w:rsidR="00184F6C">
        <w:t xml:space="preserve"> </w:t>
      </w:r>
      <w:r w:rsidR="003C707B">
        <w:rPr>
          <w:rStyle w:val="Hyperlink"/>
          <w:color w:val="auto"/>
        </w:rPr>
        <w:t xml:space="preserve"> </w:t>
      </w:r>
      <w:r w:rsidR="00184F6C">
        <w:rPr>
          <w:rStyle w:val="Hyperlink"/>
          <w:color w:val="auto"/>
        </w:rPr>
        <w:t xml:space="preserve"> </w:t>
      </w:r>
    </w:p>
    <w:p w14:paraId="36FC55A6" w14:textId="77777777" w:rsidR="00AB7B5A" w:rsidRDefault="00AB7B5A" w:rsidP="00AB7B5A">
      <w:pPr>
        <w:pStyle w:val="Heading3"/>
      </w:pPr>
      <w:r>
        <w:t>Dual Credits/SHSM Programs</w:t>
      </w:r>
    </w:p>
    <w:p w14:paraId="096EA2B7" w14:textId="23ABFFC6" w:rsidR="00AB7B5A" w:rsidRPr="00F209E7" w:rsidRDefault="00AB7B5A" w:rsidP="6394198A">
      <w:pPr>
        <w:pStyle w:val="ListParagraph"/>
      </w:pPr>
      <w:r>
        <w:t>Students who complete the SHSM program as a part of their OSSD with an entering average of 80% or greater by May 1, 202</w:t>
      </w:r>
      <w:r w:rsidR="15A2063E">
        <w:t>6</w:t>
      </w:r>
      <w:r>
        <w:t xml:space="preserve">, are eligible to apply for the $1,000 SHSM Scholarship. </w:t>
      </w:r>
      <w:r w:rsidR="4F2C3B79">
        <w:t>We do not recognize SHSM programs for advanced standing.</w:t>
      </w:r>
    </w:p>
    <w:p w14:paraId="410962E7" w14:textId="77777777" w:rsidR="005858DD" w:rsidRDefault="00AB7B5A" w:rsidP="005858DD">
      <w:pPr>
        <w:pStyle w:val="Heading3"/>
      </w:pPr>
      <w:r w:rsidRPr="005858DD">
        <w:t>English Proficiency Requirements</w:t>
      </w:r>
    </w:p>
    <w:p w14:paraId="7264D8D5" w14:textId="6386AF8B" w:rsidR="001A5758" w:rsidRPr="005858DD" w:rsidRDefault="6AD59F72" w:rsidP="005858DD">
      <w:pPr>
        <w:pStyle w:val="ListParagraph"/>
        <w:numPr>
          <w:ilvl w:val="0"/>
          <w:numId w:val="11"/>
        </w:numPr>
      </w:pPr>
      <w:hyperlink r:id="rId34">
        <w:r w:rsidRPr="005858DD">
          <w:rPr>
            <w:rStyle w:val="Hyperlink"/>
          </w:rPr>
          <w:t>https://future.uwindsor.ca/international</w:t>
        </w:r>
      </w:hyperlink>
      <w:r w:rsidR="001F017C" w:rsidRPr="005858DD">
        <w:rPr>
          <w:highlight w:val="green"/>
        </w:rPr>
        <w:br w:type="page"/>
      </w:r>
    </w:p>
    <w:p w14:paraId="5725CFF3" w14:textId="79D4C3B4" w:rsidR="00AB7B5A" w:rsidRDefault="6842DDBF" w:rsidP="3AA15627">
      <w:pPr>
        <w:pStyle w:val="Heading2"/>
      </w:pPr>
      <w:r>
        <w:lastRenderedPageBreak/>
        <w:t>Admission Policies</w:t>
      </w:r>
    </w:p>
    <w:p w14:paraId="60A792EA" w14:textId="77777777" w:rsidR="00AB7B5A" w:rsidRDefault="6842DDBF" w:rsidP="3AA15627">
      <w:pPr>
        <w:pStyle w:val="Heading3"/>
      </w:pPr>
      <w:r>
        <w:t>Advanced Placement (AP) and International Baccalaureate (IB)</w:t>
      </w:r>
    </w:p>
    <w:p w14:paraId="17BBFB98" w14:textId="77777777" w:rsidR="00AB7B5A" w:rsidRDefault="6AD59F72" w:rsidP="3AA15627">
      <w:pPr>
        <w:pStyle w:val="ListParagraph"/>
      </w:pPr>
      <w:r>
        <w:t>AP: Applicants who present AP credentials may receive transfer credit for approved courses with a grade of 4 or 5, to a maximum of 10 transfer courses (30.00 credit hours).</w:t>
      </w:r>
    </w:p>
    <w:p w14:paraId="21AFAEDE" w14:textId="77777777" w:rsidR="00AB7B5A" w:rsidRDefault="6AD59F72" w:rsidP="3AA15627">
      <w:pPr>
        <w:pStyle w:val="ListParagraph"/>
      </w:pPr>
      <w:r>
        <w:t>IB: Applicants who present IB credentials may receive transfer credit for approved courses with a grade of 5 or higher, to a maximum of 10 transfer courses (30.00 credit hours). Completion of the IB diploma is not a prerequisite for receiving transfer credit.</w:t>
      </w:r>
    </w:p>
    <w:p w14:paraId="6BD43A69" w14:textId="77777777" w:rsidR="00AB7B5A" w:rsidRDefault="6842DDBF" w:rsidP="3AA15627">
      <w:pPr>
        <w:pStyle w:val="Heading3"/>
      </w:pPr>
      <w:r>
        <w:t>Deferral</w:t>
      </w:r>
    </w:p>
    <w:p w14:paraId="6208DBEF" w14:textId="4DCD8D17" w:rsidR="004D4D9B" w:rsidRDefault="6AD59F72" w:rsidP="004D4D9B">
      <w:pPr>
        <w:pStyle w:val="ListParagraph"/>
      </w:pPr>
      <w:r>
        <w:t>We consider requests for deferrals for most non-limited enrollment programs.</w:t>
      </w:r>
      <w:r w:rsidR="004D4D9B">
        <w:t xml:space="preserve"> | </w:t>
      </w:r>
      <w:hyperlink r:id="rId35" w:history="1">
        <w:r w:rsidR="004D4D9B" w:rsidRPr="00BE366E">
          <w:rPr>
            <w:rStyle w:val="Hyperlink"/>
          </w:rPr>
          <w:t>https://ask.uwindsor.ca/app/answers/detail/a_id/534/</w:t>
        </w:r>
        <w:r w:rsidR="004D4D9B" w:rsidRPr="00BE366E">
          <w:rPr>
            <w:rStyle w:val="Hyperlink"/>
          </w:rPr>
          <w:br/>
          <w:t>kw/</w:t>
        </w:r>
        <w:proofErr w:type="spellStart"/>
        <w:r w:rsidR="004D4D9B" w:rsidRPr="00BE366E">
          <w:rPr>
            <w:rStyle w:val="Hyperlink"/>
          </w:rPr>
          <w:t>undergraduatedeferral</w:t>
        </w:r>
        <w:proofErr w:type="spellEnd"/>
      </w:hyperlink>
    </w:p>
    <w:p w14:paraId="54763A37" w14:textId="77777777" w:rsidR="00AB7B5A" w:rsidRDefault="6AD59F72" w:rsidP="3AA15627">
      <w:pPr>
        <w:pStyle w:val="ListParagraph"/>
      </w:pPr>
      <w:r>
        <w:t>Students must satisfy all conditions of their original offer to be considered.</w:t>
      </w:r>
    </w:p>
    <w:p w14:paraId="56A44338" w14:textId="77777777" w:rsidR="00AB7B5A" w:rsidRDefault="6AD59F72" w:rsidP="3AA15627">
      <w:pPr>
        <w:pStyle w:val="ListParagraph"/>
      </w:pPr>
      <w:r>
        <w:t>A deferral may not exceed 1 academic year.</w:t>
      </w:r>
    </w:p>
    <w:p w14:paraId="76B3A31E" w14:textId="77777777" w:rsidR="00AB7B5A" w:rsidRDefault="6842DDBF" w:rsidP="3AA15627">
      <w:pPr>
        <w:pStyle w:val="Heading3"/>
      </w:pPr>
      <w:r>
        <w:t>Repeated Courses</w:t>
      </w:r>
    </w:p>
    <w:p w14:paraId="6485A5B1" w14:textId="117C45F0" w:rsidR="00AB7B5A" w:rsidRPr="00A53AD9" w:rsidRDefault="6AD59F72" w:rsidP="3AA15627">
      <w:pPr>
        <w:pStyle w:val="ListParagraph"/>
      </w:pPr>
      <w:r>
        <w:t xml:space="preserve">We will use the highest </w:t>
      </w:r>
      <w:r w:rsidR="00FB2EC8">
        <w:t xml:space="preserve">grade </w:t>
      </w:r>
      <w:r>
        <w:t>achieved for a repeated course.</w:t>
      </w:r>
    </w:p>
    <w:p w14:paraId="76325170" w14:textId="77777777" w:rsidR="00AB7B5A" w:rsidRDefault="6842DDBF" w:rsidP="3AA15627">
      <w:pPr>
        <w:pStyle w:val="Heading3"/>
      </w:pPr>
      <w:r>
        <w:t>Special Consideration</w:t>
      </w:r>
    </w:p>
    <w:p w14:paraId="036B233D" w14:textId="77777777" w:rsidR="00AB7B5A" w:rsidRDefault="6AD59F72" w:rsidP="3AA15627">
      <w:pPr>
        <w:pStyle w:val="ListParagraph"/>
      </w:pPr>
      <w:r>
        <w:t>N/A</w:t>
      </w:r>
    </w:p>
    <w:p w14:paraId="40337DDA" w14:textId="77777777" w:rsidR="00AB7B5A" w:rsidRDefault="6842DDBF" w:rsidP="3AA15627">
      <w:pPr>
        <w:pStyle w:val="Heading3"/>
      </w:pPr>
      <w:r>
        <w:t>Summer/Night School, Virtual/e-Learning, Private School and Correspondence Courses</w:t>
      </w:r>
    </w:p>
    <w:p w14:paraId="126FF1DC" w14:textId="13B9ECF9" w:rsidR="00AB7B5A" w:rsidRDefault="6AD59F72" w:rsidP="3AA15627">
      <w:pPr>
        <w:pStyle w:val="ListParagraph"/>
      </w:pPr>
      <w:r>
        <w:t>We accept all Ministry-inspected and approved courses.</w:t>
      </w:r>
    </w:p>
    <w:p w14:paraId="6B9E3A58" w14:textId="77777777" w:rsidR="00AB7B5A" w:rsidRDefault="6842DDBF" w:rsidP="3AA15627">
      <w:pPr>
        <w:pStyle w:val="Heading3"/>
      </w:pPr>
      <w:r>
        <w:t>Transfer Credit</w:t>
      </w:r>
    </w:p>
    <w:p w14:paraId="30312F5E" w14:textId="77777777" w:rsidR="00AB7B5A" w:rsidRPr="005858DD" w:rsidRDefault="6AD59F72" w:rsidP="1B432474">
      <w:pPr>
        <w:pStyle w:val="ListParagraph"/>
      </w:pPr>
      <w:hyperlink r:id="rId36">
        <w:r w:rsidRPr="005858DD">
          <w:rPr>
            <w:rStyle w:val="Hyperlink"/>
          </w:rPr>
          <w:t>https://future.uwindsor.ca/transfer</w:t>
        </w:r>
      </w:hyperlink>
      <w:r w:rsidRPr="005858DD">
        <w:t xml:space="preserve"> </w:t>
      </w:r>
    </w:p>
    <w:p w14:paraId="69F2E41D" w14:textId="77777777" w:rsidR="00AB7B5A" w:rsidRDefault="00AB7B5A" w:rsidP="004C1D87">
      <w:pPr>
        <w:pStyle w:val="Heading2"/>
      </w:pPr>
      <w:r>
        <w:t>Scholarship and Financial Aid Information</w:t>
      </w:r>
    </w:p>
    <w:p w14:paraId="26262ADE" w14:textId="77777777" w:rsidR="00AB7B5A" w:rsidRDefault="00AB7B5A" w:rsidP="00AB7B5A">
      <w:pPr>
        <w:pStyle w:val="Heading3"/>
      </w:pPr>
      <w:r>
        <w:t>Bursaries</w:t>
      </w:r>
    </w:p>
    <w:p w14:paraId="21474391" w14:textId="0E1CEF8F" w:rsidR="00AB7B5A" w:rsidRDefault="6AD59F72" w:rsidP="00AB7B5A">
      <w:pPr>
        <w:pStyle w:val="ListParagraph"/>
      </w:pPr>
      <w:r>
        <w:t xml:space="preserve">Students can apply for scholarships and bursaries by completing the </w:t>
      </w:r>
      <w:proofErr w:type="spellStart"/>
      <w:r>
        <w:t>UWinAward</w:t>
      </w:r>
      <w:proofErr w:type="spellEnd"/>
      <w:r>
        <w:t xml:space="preserve"> Student Profile on the </w:t>
      </w:r>
      <w:proofErr w:type="spellStart"/>
      <w:r>
        <w:t>UWinsite</w:t>
      </w:r>
      <w:proofErr w:type="spellEnd"/>
      <w:r>
        <w:t xml:space="preserve"> student portal.</w:t>
      </w:r>
      <w:r w:rsidR="48F3D8B1">
        <w:t xml:space="preserve"> Drop-</w:t>
      </w:r>
      <w:r w:rsidR="00FB2EC8">
        <w:t>i</w:t>
      </w:r>
      <w:r w:rsidR="48F3D8B1">
        <w:t>n sessions to support students are available</w:t>
      </w:r>
      <w:r w:rsidR="060793AF">
        <w:t>.</w:t>
      </w:r>
    </w:p>
    <w:p w14:paraId="45F7DF00" w14:textId="18800C13" w:rsidR="00AB7B5A" w:rsidRPr="00A53AD9" w:rsidRDefault="6AD59F72" w:rsidP="00AB7B5A">
      <w:pPr>
        <w:pStyle w:val="ListParagraph"/>
      </w:pPr>
      <w:r>
        <w:t>Deadline: April 30, 202</w:t>
      </w:r>
      <w:r w:rsidR="7B0F81BF">
        <w:t>6</w:t>
      </w:r>
      <w:r>
        <w:t>.</w:t>
      </w:r>
    </w:p>
    <w:p w14:paraId="5132EE39" w14:textId="78E221C6" w:rsidR="00AB7B5A" w:rsidRDefault="000B700B" w:rsidP="00AB7B5A">
      <w:pPr>
        <w:pStyle w:val="Heading3"/>
      </w:pPr>
      <w:r>
        <w:t>Automatic</w:t>
      </w:r>
      <w:r w:rsidR="00AB7B5A">
        <w:t xml:space="preserve"> </w:t>
      </w:r>
      <w:r w:rsidR="003F0F44">
        <w:t xml:space="preserve">Open </w:t>
      </w:r>
      <w:r w:rsidR="00AB7B5A">
        <w:t>Entrance Scholarships</w:t>
      </w:r>
    </w:p>
    <w:p w14:paraId="29E9D7C6" w14:textId="77777777" w:rsidR="00AB7B5A" w:rsidRDefault="6AD59F72" w:rsidP="00AB7B5A">
      <w:pPr>
        <w:pStyle w:val="ListParagraph"/>
      </w:pPr>
      <w:r>
        <w:t>We guarantee financial support in the form of scholarships and/or bursaries to students with a minimum entering average of 85%, regardless of the first-entry undergraduate program they select.</w:t>
      </w:r>
    </w:p>
    <w:p w14:paraId="0B07A352" w14:textId="3DAB3FD7" w:rsidR="00AB7B5A" w:rsidRDefault="6AD59F72" w:rsidP="00AB7B5A">
      <w:pPr>
        <w:pStyle w:val="ListParagraph"/>
      </w:pPr>
      <w:r>
        <w:t xml:space="preserve">The minimum entering average is based on the student’s top </w:t>
      </w:r>
      <w:r w:rsidR="00C55CC8">
        <w:t>6</w:t>
      </w:r>
      <w:r w:rsidR="3EBA64DF">
        <w:t xml:space="preserve"> qualifying</w:t>
      </w:r>
      <w:r>
        <w:t xml:space="preserve"> </w:t>
      </w:r>
      <w:r w:rsidR="4E9FCC66">
        <w:t>4</w:t>
      </w:r>
      <w:r>
        <w:t>U/M interim and final grades available in May.</w:t>
      </w:r>
    </w:p>
    <w:p w14:paraId="3F1132D7" w14:textId="77777777" w:rsidR="00AB7B5A" w:rsidRDefault="6AD59F72" w:rsidP="00AB7B5A">
      <w:pPr>
        <w:pStyle w:val="ListParagraph"/>
      </w:pPr>
      <w:r>
        <w:t>A scholarship offer may increase based on a review of final grades. Scholarship offers are not adjusted down based on final grades.</w:t>
      </w:r>
    </w:p>
    <w:p w14:paraId="11D848D6" w14:textId="21A3CCDF" w:rsidR="00AB7B5A" w:rsidRPr="00245BEC" w:rsidRDefault="6AD59F72" w:rsidP="00AB7B5A">
      <w:pPr>
        <w:pStyle w:val="ListParagraph"/>
      </w:pPr>
      <w:r w:rsidRPr="170EE88E">
        <w:rPr>
          <w:color w:val="000000" w:themeColor="text1"/>
        </w:rPr>
        <w:t xml:space="preserve">We send early financial aid offers at the time of admission based on a student’s admission average; however, our offer may be conditional if a student’s admission is based on Grade 11 or minimum </w:t>
      </w:r>
      <w:r w:rsidR="685C9793" w:rsidRPr="170EE88E">
        <w:rPr>
          <w:color w:val="000000" w:themeColor="text1"/>
        </w:rPr>
        <w:t>three 4</w:t>
      </w:r>
      <w:r w:rsidRPr="170EE88E">
        <w:rPr>
          <w:color w:val="000000" w:themeColor="text1"/>
        </w:rPr>
        <w:t>U/M grades.</w:t>
      </w:r>
    </w:p>
    <w:p w14:paraId="316EEE58" w14:textId="40E91A4D" w:rsidR="00AB7B5A" w:rsidRDefault="6AD59F72" w:rsidP="00AB7B5A">
      <w:pPr>
        <w:pStyle w:val="ListParagraph"/>
      </w:pPr>
      <w:r w:rsidRPr="170EE88E">
        <w:rPr>
          <w:color w:val="000000" w:themeColor="text1"/>
        </w:rPr>
        <w:t>Scholarship offers are not final until a student has a minimum of 6</w:t>
      </w:r>
      <w:r w:rsidR="01F2AF01" w:rsidRPr="170EE88E">
        <w:rPr>
          <w:color w:val="000000" w:themeColor="text1"/>
        </w:rPr>
        <w:t xml:space="preserve"> qualifying</w:t>
      </w:r>
      <w:r w:rsidRPr="170EE88E">
        <w:rPr>
          <w:color w:val="000000" w:themeColor="text1"/>
        </w:rPr>
        <w:t xml:space="preserve"> interim or final U/M level grades. </w:t>
      </w:r>
      <w:r w:rsidRPr="170EE88E">
        <w:rPr>
          <w:color w:val="FF0000"/>
        </w:rPr>
        <w:t xml:space="preserve"> </w:t>
      </w:r>
      <w:hyperlink r:id="rId37">
        <w:r w:rsidRPr="170EE88E">
          <w:rPr>
            <w:rStyle w:val="Hyperlink"/>
          </w:rPr>
          <w:t>www.uwindsor.ca/studentawards/entering-students</w:t>
        </w:r>
      </w:hyperlink>
    </w:p>
    <w:p w14:paraId="07BA6D14" w14:textId="77777777" w:rsidR="00AB7B5A" w:rsidRDefault="00AB7B5A" w:rsidP="00AB7B5A">
      <w:pPr>
        <w:pStyle w:val="Heading3"/>
      </w:pPr>
      <w:r>
        <w:t>Additional Scholarships</w:t>
      </w:r>
    </w:p>
    <w:p w14:paraId="15F75A35" w14:textId="035BF0C6" w:rsidR="00AB7B5A" w:rsidRDefault="6AD59F72" w:rsidP="00AB7B5A">
      <w:pPr>
        <w:pStyle w:val="ListParagraph"/>
        <w:rPr>
          <w:color w:val="000000" w:themeColor="text1"/>
        </w:rPr>
      </w:pPr>
      <w:r>
        <w:t xml:space="preserve">Students may complete the </w:t>
      </w:r>
      <w:proofErr w:type="spellStart"/>
      <w:r>
        <w:t>UWinAward</w:t>
      </w:r>
      <w:proofErr w:type="spellEnd"/>
      <w:r>
        <w:t xml:space="preserve"> Student Profile to be considered for additional entrance scholarships valued from $1,000 to $40,000. Deadline: April 30, 202</w:t>
      </w:r>
      <w:r w:rsidR="20DF2D27">
        <w:t>6</w:t>
      </w:r>
      <w:r w:rsidRPr="6394198A">
        <w:rPr>
          <w:color w:val="000000" w:themeColor="text1"/>
        </w:rPr>
        <w:t>.</w:t>
      </w:r>
      <w:r w:rsidR="687A1B41" w:rsidRPr="6394198A">
        <w:rPr>
          <w:color w:val="000000" w:themeColor="text1"/>
        </w:rPr>
        <w:t xml:space="preserve"> </w:t>
      </w:r>
      <w:r>
        <w:br/>
      </w:r>
      <w:hyperlink r:id="rId38">
        <w:r w:rsidR="0B9B477E" w:rsidRPr="6394198A">
          <w:rPr>
            <w:rStyle w:val="Hyperlink"/>
          </w:rPr>
          <w:t>www.uwindsor.ca/studentawards/381/uwinawardapplication</w:t>
        </w:r>
      </w:hyperlink>
      <w:r w:rsidR="0B9B477E" w:rsidRPr="6394198A">
        <w:rPr>
          <w:color w:val="000000" w:themeColor="text1"/>
        </w:rPr>
        <w:t xml:space="preserve"> </w:t>
      </w:r>
    </w:p>
    <w:p w14:paraId="5C3A115F" w14:textId="77777777" w:rsidR="00C26D77" w:rsidRDefault="6AD59F72" w:rsidP="00C26D77">
      <w:pPr>
        <w:pStyle w:val="ListParagraph"/>
      </w:pPr>
      <w:r>
        <w:t xml:space="preserve">We may offer a minimal level of support automatically with a student’s offer of admission. </w:t>
      </w:r>
    </w:p>
    <w:p w14:paraId="03C21FF5" w14:textId="376EC84A" w:rsidR="00AB7B5A" w:rsidRPr="00C26D77" w:rsidRDefault="6842DDBF" w:rsidP="00C26D77">
      <w:pPr>
        <w:pStyle w:val="ListParagraph"/>
        <w:rPr>
          <w:rStyle w:val="Hyperlink"/>
          <w:color w:val="auto"/>
          <w:u w:val="none"/>
        </w:rPr>
      </w:pPr>
      <w:r>
        <w:t>The Outstanding Scholars Program awards additional scholarships of $750 per semester to 100 students entering first-year studies directly from high school with a minimum average of 85%. After first year, students are eligible to apply for undergraduate research appointments.</w:t>
      </w:r>
      <w:r w:rsidR="01420C47">
        <w:t xml:space="preserve"> | </w:t>
      </w:r>
      <w:hyperlink r:id="rId39">
        <w:r w:rsidR="01420C47" w:rsidRPr="3AA15627">
          <w:rPr>
            <w:rStyle w:val="Hyperlink"/>
          </w:rPr>
          <w:t>www.uwindsor.ca/outstandingscholars</w:t>
        </w:r>
      </w:hyperlink>
    </w:p>
    <w:p w14:paraId="0F4AAE71" w14:textId="0E561775" w:rsidR="18E3F257" w:rsidRDefault="4F86D60E" w:rsidP="3BC38EC6">
      <w:pPr>
        <w:pStyle w:val="ListParagraph"/>
      </w:pPr>
      <w:r>
        <w:t xml:space="preserve">Elevate </w:t>
      </w:r>
      <w:r w:rsidR="48034FE4">
        <w:t>S</w:t>
      </w:r>
      <w:r>
        <w:t xml:space="preserve">cholarship: </w:t>
      </w:r>
      <w:r w:rsidR="00FB2EC8">
        <w:t xml:space="preserve">We offer </w:t>
      </w:r>
      <w:r w:rsidR="556B1C91">
        <w:t>u</w:t>
      </w:r>
      <w:r w:rsidR="2C2F3ED7">
        <w:t>ndergraduate entrance scholarships for Black, Indigenous and female students</w:t>
      </w:r>
      <w:r w:rsidR="48034FE4">
        <w:t>, and</w:t>
      </w:r>
      <w:r w:rsidR="556B1C91">
        <w:t xml:space="preserve"> </w:t>
      </w:r>
      <w:r w:rsidR="2C2F3ED7">
        <w:t>for students who identify as non-binary</w:t>
      </w:r>
      <w:r w:rsidR="48034FE4">
        <w:t xml:space="preserve">, of up </w:t>
      </w:r>
      <w:r w:rsidR="2C2F3ED7">
        <w:t>to $5,000 and with a guaranteed summer research position in the Faculty of Engineering following the completion of their first year.</w:t>
      </w:r>
    </w:p>
    <w:p w14:paraId="49509D72" w14:textId="78F26DB9" w:rsidR="00AB7B5A" w:rsidRDefault="00CB2304" w:rsidP="00AB7B5A">
      <w:pPr>
        <w:pStyle w:val="Heading3"/>
      </w:pPr>
      <w:r>
        <w:br w:type="column"/>
      </w:r>
      <w:r w:rsidR="00AB7B5A">
        <w:t>Scholarship Deadline</w:t>
      </w:r>
    </w:p>
    <w:p w14:paraId="34B4F508" w14:textId="7930946C" w:rsidR="00AB7B5A" w:rsidRPr="00A53AD9" w:rsidRDefault="6AD59F72" w:rsidP="00AB7B5A">
      <w:pPr>
        <w:pStyle w:val="ListParagraph"/>
      </w:pPr>
      <w:r>
        <w:t>April 30, 202</w:t>
      </w:r>
      <w:r w:rsidR="00EC417B">
        <w:t>6</w:t>
      </w:r>
      <w:r>
        <w:t>, for most scholarships requiring an application</w:t>
      </w:r>
      <w:r w:rsidR="3BF48F57">
        <w:t>.</w:t>
      </w:r>
    </w:p>
    <w:p w14:paraId="1D290CD9" w14:textId="17CE97F5" w:rsidR="00AB7B5A" w:rsidRPr="001A5758" w:rsidRDefault="00AB7B5A" w:rsidP="004C1D87">
      <w:pPr>
        <w:pStyle w:val="Heading2"/>
      </w:pPr>
      <w:r>
        <w:t>Re</w:t>
      </w:r>
      <w:r w:rsidRPr="001A5758">
        <w:t>sidence Information</w:t>
      </w:r>
    </w:p>
    <w:p w14:paraId="4ADEAB9C" w14:textId="77777777" w:rsidR="00AB7B5A" w:rsidRPr="001A5758" w:rsidRDefault="00AB7B5A" w:rsidP="40B284E5">
      <w:pPr>
        <w:pStyle w:val="Heading3"/>
      </w:pPr>
      <w:r w:rsidRPr="001A5758">
        <w:t>Deposit Fee</w:t>
      </w:r>
    </w:p>
    <w:p w14:paraId="5B6A6426" w14:textId="77777777" w:rsidR="00AB7B5A" w:rsidRPr="001A5758" w:rsidRDefault="6AD59F72" w:rsidP="40B284E5">
      <w:pPr>
        <w:pStyle w:val="ListParagraph"/>
      </w:pPr>
      <w:r>
        <w:t>$475</w:t>
      </w:r>
    </w:p>
    <w:p w14:paraId="1B90F5E6" w14:textId="77777777" w:rsidR="00AB7B5A" w:rsidRPr="001A5758" w:rsidRDefault="00AB7B5A" w:rsidP="40B284E5">
      <w:pPr>
        <w:pStyle w:val="Heading3"/>
      </w:pPr>
      <w:r w:rsidRPr="001A5758">
        <w:t>Guaranteed Residence</w:t>
      </w:r>
    </w:p>
    <w:p w14:paraId="5CF8CBAA" w14:textId="77777777" w:rsidR="001C58B0" w:rsidRDefault="1C43BDA9" w:rsidP="40B284E5">
      <w:pPr>
        <w:pStyle w:val="ListParagraph"/>
      </w:pPr>
      <w:r>
        <w:t>First-year students</w:t>
      </w:r>
      <w:r w:rsidRPr="005858DD">
        <w:rPr>
          <w:color w:val="FF0000"/>
        </w:rPr>
        <w:t xml:space="preserve"> </w:t>
      </w:r>
      <w:r>
        <w:t xml:space="preserve">who complete their application and </w:t>
      </w:r>
      <w:r w:rsidR="00FB2EC8">
        <w:t xml:space="preserve">submit their </w:t>
      </w:r>
      <w:r>
        <w:t xml:space="preserve">$475 deposit by the deadline are guaranteed a spot in residence. </w:t>
      </w:r>
    </w:p>
    <w:p w14:paraId="74118223" w14:textId="21B2A1E0" w:rsidR="00AB7B5A" w:rsidRPr="001A5758" w:rsidRDefault="1C43BDA9" w:rsidP="40B284E5">
      <w:pPr>
        <w:pStyle w:val="ListParagraph"/>
      </w:pPr>
      <w:r>
        <w:t>After this date, residence spaces are assigned based on availability.</w:t>
      </w:r>
    </w:p>
    <w:p w14:paraId="747CCFF3" w14:textId="77777777" w:rsidR="00AB7B5A" w:rsidRPr="001A5758" w:rsidRDefault="00AB7B5A" w:rsidP="40B284E5">
      <w:pPr>
        <w:pStyle w:val="Heading3"/>
      </w:pPr>
      <w:r w:rsidRPr="001A5758">
        <w:t>Residence Options</w:t>
      </w:r>
    </w:p>
    <w:p w14:paraId="334D3431" w14:textId="77777777" w:rsidR="00FF698F" w:rsidRPr="00CB2304" w:rsidRDefault="00FF698F" w:rsidP="00FF698F">
      <w:pPr>
        <w:pStyle w:val="ListParagraph"/>
        <w:rPr>
          <w:rStyle w:val="Hyperlink"/>
          <w:color w:val="auto"/>
          <w:u w:val="none"/>
        </w:rPr>
      </w:pPr>
      <w:r>
        <w:t>There are all-gender options and common all-gender bathrooms available in all our residence buildings.</w:t>
      </w:r>
    </w:p>
    <w:p w14:paraId="671D4D82" w14:textId="44F057C7" w:rsidR="00FF698F" w:rsidRDefault="48034FE4" w:rsidP="1F280828">
      <w:pPr>
        <w:pStyle w:val="ListParagraph"/>
      </w:pPr>
      <w:r>
        <w:t xml:space="preserve">We </w:t>
      </w:r>
      <w:r w:rsidR="00FF698F">
        <w:t xml:space="preserve">will </w:t>
      </w:r>
      <w:r>
        <w:t>assign f</w:t>
      </w:r>
      <w:r w:rsidR="5C5896FE">
        <w:t>irst-year students to</w:t>
      </w:r>
      <w:r w:rsidR="00FF698F">
        <w:t xml:space="preserve"> one of:</w:t>
      </w:r>
    </w:p>
    <w:p w14:paraId="52877301" w14:textId="77A61532" w:rsidR="002E4C68" w:rsidRDefault="002E4C68" w:rsidP="00FF698F">
      <w:pPr>
        <w:pStyle w:val="ListParagraph"/>
        <w:numPr>
          <w:ilvl w:val="1"/>
          <w:numId w:val="14"/>
        </w:numPr>
        <w:ind w:left="1094" w:hanging="357"/>
      </w:pPr>
      <w:r w:rsidRPr="002E4C68">
        <w:t>Alumni Hall (single rooms)</w:t>
      </w:r>
    </w:p>
    <w:p w14:paraId="4DF7550B" w14:textId="24971182" w:rsidR="00FF698F" w:rsidRDefault="5C5896FE" w:rsidP="00FF698F">
      <w:pPr>
        <w:pStyle w:val="ListParagraph"/>
        <w:numPr>
          <w:ilvl w:val="1"/>
          <w:numId w:val="14"/>
        </w:numPr>
        <w:ind w:left="1094" w:hanging="357"/>
      </w:pPr>
      <w:r>
        <w:t>Cartier Hall (double rooms)</w:t>
      </w:r>
    </w:p>
    <w:p w14:paraId="15A50D83" w14:textId="24866C73" w:rsidR="4E398E7F" w:rsidRDefault="2BF0AB08" w:rsidP="00FF698F">
      <w:pPr>
        <w:pStyle w:val="ListParagraph"/>
        <w:numPr>
          <w:ilvl w:val="1"/>
          <w:numId w:val="14"/>
        </w:numPr>
        <w:ind w:left="1094" w:hanging="357"/>
      </w:pPr>
      <w:proofErr w:type="spellStart"/>
      <w:r>
        <w:t>Rodzik</w:t>
      </w:r>
      <w:proofErr w:type="spellEnd"/>
      <w:r>
        <w:t xml:space="preserve"> Hall (single rooms)</w:t>
      </w:r>
    </w:p>
    <w:p w14:paraId="15EAA897" w14:textId="13EC4C93" w:rsidR="00FF698F" w:rsidRDefault="00FF698F" w:rsidP="5F502388">
      <w:pPr>
        <w:pStyle w:val="ListParagraph"/>
      </w:pPr>
      <w:r>
        <w:t>Based on availability, w</w:t>
      </w:r>
      <w:r w:rsidR="00A4501D">
        <w:t xml:space="preserve">e </w:t>
      </w:r>
      <w:r>
        <w:t xml:space="preserve">will </w:t>
      </w:r>
      <w:r w:rsidR="00A4501D">
        <w:t xml:space="preserve">assign </w:t>
      </w:r>
      <w:r w:rsidR="4E398E7F" w:rsidRPr="40B284E5">
        <w:t>Beyond First-Year students to</w:t>
      </w:r>
      <w:r>
        <w:t xml:space="preserve"> one of:</w:t>
      </w:r>
    </w:p>
    <w:p w14:paraId="34A13C7C" w14:textId="45AEA276" w:rsidR="002E4C68" w:rsidRDefault="002E4C68" w:rsidP="00FF698F">
      <w:pPr>
        <w:pStyle w:val="ListParagraph"/>
        <w:numPr>
          <w:ilvl w:val="1"/>
          <w:numId w:val="14"/>
        </w:numPr>
        <w:ind w:left="1094" w:hanging="357"/>
      </w:pPr>
      <w:r w:rsidRPr="002E4C68">
        <w:t>Alumni Hall (single rooms)</w:t>
      </w:r>
    </w:p>
    <w:p w14:paraId="7B873293" w14:textId="3988152D" w:rsidR="00FF698F" w:rsidRDefault="4E398E7F" w:rsidP="00FF698F">
      <w:pPr>
        <w:pStyle w:val="ListParagraph"/>
        <w:numPr>
          <w:ilvl w:val="1"/>
          <w:numId w:val="14"/>
        </w:numPr>
        <w:ind w:left="1094" w:hanging="357"/>
      </w:pPr>
      <w:r w:rsidRPr="40B284E5">
        <w:t>Laurier Hall (single room</w:t>
      </w:r>
      <w:r w:rsidR="008009A8">
        <w:t>s</w:t>
      </w:r>
      <w:r w:rsidRPr="009F3283">
        <w:t>)</w:t>
      </w:r>
    </w:p>
    <w:p w14:paraId="12FEF091" w14:textId="19DA6052" w:rsidR="4E398E7F" w:rsidRDefault="001C58B0" w:rsidP="00FF698F">
      <w:pPr>
        <w:pStyle w:val="ListParagraph"/>
        <w:numPr>
          <w:ilvl w:val="1"/>
          <w:numId w:val="14"/>
        </w:numPr>
        <w:ind w:left="1094" w:hanging="357"/>
      </w:pPr>
      <w:proofErr w:type="spellStart"/>
      <w:r>
        <w:t>R</w:t>
      </w:r>
      <w:r w:rsidR="5F7F655B">
        <w:t>odzik</w:t>
      </w:r>
      <w:proofErr w:type="spellEnd"/>
      <w:r w:rsidR="5F7F655B">
        <w:t xml:space="preserve"> Hall (single rooms)</w:t>
      </w:r>
    </w:p>
    <w:p w14:paraId="5391CE63" w14:textId="5B1DDA3A" w:rsidR="00C26D77" w:rsidRDefault="00C26D77" w:rsidP="00C26D77">
      <w:pPr>
        <w:pStyle w:val="Heading3"/>
      </w:pPr>
      <w:r>
        <w:t>Online Application</w:t>
      </w:r>
    </w:p>
    <w:p w14:paraId="2349C71A" w14:textId="6067F6BA" w:rsidR="00C26D77" w:rsidRPr="001A5758" w:rsidRDefault="00C26D77" w:rsidP="00C26D77">
      <w:pPr>
        <w:pStyle w:val="ListParagraph"/>
        <w:numPr>
          <w:ilvl w:val="0"/>
          <w:numId w:val="11"/>
        </w:numPr>
      </w:pPr>
      <w:hyperlink r:id="rId40">
        <w:r w:rsidRPr="001A5758">
          <w:rPr>
            <w:rStyle w:val="Hyperlink"/>
          </w:rPr>
          <w:t>www.uwindsor.ca/residence</w:t>
        </w:r>
      </w:hyperlink>
    </w:p>
    <w:p w14:paraId="2C84ABEB" w14:textId="77777777" w:rsidR="00AB7B5A" w:rsidRPr="001A5758" w:rsidRDefault="00AB7B5A" w:rsidP="40B284E5">
      <w:pPr>
        <w:pStyle w:val="Heading3"/>
      </w:pPr>
      <w:r w:rsidRPr="001A5758">
        <w:t>Application Deadline</w:t>
      </w:r>
    </w:p>
    <w:p w14:paraId="78C426FE" w14:textId="579B531F" w:rsidR="00AB7B5A" w:rsidRPr="001A5758" w:rsidRDefault="1E0B0F6F" w:rsidP="40B284E5">
      <w:pPr>
        <w:pStyle w:val="ListParagraph"/>
      </w:pPr>
      <w:r>
        <w:t xml:space="preserve">June </w:t>
      </w:r>
      <w:r w:rsidR="2BAD810F">
        <w:t>5</w:t>
      </w:r>
      <w:r>
        <w:t>, 202</w:t>
      </w:r>
      <w:r w:rsidR="4ED24A17">
        <w:t>6</w:t>
      </w:r>
      <w:r w:rsidR="6344F02B">
        <w:t>,</w:t>
      </w:r>
      <w:r w:rsidR="0D04D00D">
        <w:t xml:space="preserve"> for </w:t>
      </w:r>
      <w:r w:rsidR="6344F02B">
        <w:t>first-year</w:t>
      </w:r>
      <w:r w:rsidR="0D04D00D">
        <w:t xml:space="preserve"> </w:t>
      </w:r>
      <w:r w:rsidR="0F33172B">
        <w:t>students</w:t>
      </w:r>
      <w:r w:rsidR="0D04D00D">
        <w:t xml:space="preserve"> to be guaranteed a spot in residence</w:t>
      </w:r>
      <w:r w:rsidR="6344F02B">
        <w:t>.</w:t>
      </w:r>
    </w:p>
    <w:p w14:paraId="1818C933" w14:textId="05E39BD2" w:rsidR="00AB7B5A" w:rsidRPr="001A5758" w:rsidRDefault="0AC83AB4" w:rsidP="40B284E5">
      <w:pPr>
        <w:pStyle w:val="ListParagraph"/>
      </w:pPr>
      <w:r>
        <w:t>First</w:t>
      </w:r>
      <w:r w:rsidR="00585D9B">
        <w:t>-y</w:t>
      </w:r>
      <w:r>
        <w:t>ea</w:t>
      </w:r>
      <w:r w:rsidR="005858DD">
        <w:t>r s</w:t>
      </w:r>
      <w:r w:rsidR="6AD59F72">
        <w:t>tudents can still apply after the deadline</w:t>
      </w:r>
      <w:r w:rsidR="587B97FD">
        <w:t xml:space="preserve">. After this date, </w:t>
      </w:r>
      <w:r w:rsidR="48034FE4">
        <w:t xml:space="preserve">we assign </w:t>
      </w:r>
      <w:r w:rsidR="587B97FD">
        <w:t>residence spaces based on availability</w:t>
      </w:r>
      <w:r w:rsidR="48034FE4">
        <w:t>.</w:t>
      </w:r>
    </w:p>
    <w:p w14:paraId="38F4206F" w14:textId="38B14A0A" w:rsidR="00B16D71" w:rsidRDefault="00AB7B5A" w:rsidP="004C1D87">
      <w:pPr>
        <w:pStyle w:val="Heading2"/>
      </w:pPr>
      <w:r>
        <w:t>Notes</w:t>
      </w:r>
      <w:r w:rsidR="00B16D71">
        <w:br w:type="page"/>
      </w:r>
    </w:p>
    <w:p w14:paraId="5D826469" w14:textId="77777777" w:rsidR="00B16D71" w:rsidRDefault="00B16D71" w:rsidP="00B16D71">
      <w:pPr>
        <w:pStyle w:val="Heading1"/>
      </w:pPr>
      <w:r>
        <w:lastRenderedPageBreak/>
        <w:t>Quick Compare Tool</w:t>
      </w:r>
    </w:p>
    <w:p w14:paraId="6E52EB42" w14:textId="77777777" w:rsidR="00B16D71" w:rsidRDefault="00B16D71" w:rsidP="00B16D71">
      <w:hyperlink r:id="rId41" w:history="1">
        <w:r w:rsidRPr="004D411B">
          <w:rPr>
            <w:rStyle w:val="Hyperlink"/>
          </w:rPr>
          <w:t>www.ontariouniversitiesinfo.ca/guidance</w:t>
        </w:r>
      </w:hyperlink>
      <w:r>
        <w:t xml:space="preserve">  </w:t>
      </w:r>
    </w:p>
    <w:p w14:paraId="7E182F05" w14:textId="77777777" w:rsidR="00B16D71" w:rsidRDefault="00B16D71" w:rsidP="00B16D71">
      <w:r>
        <w:t>The OUAC Editor will input your changes into the tool.</w:t>
      </w:r>
    </w:p>
    <w:p w14:paraId="00D0D053" w14:textId="77777777" w:rsidR="00B16D71" w:rsidRDefault="00B16D71" w:rsidP="004C1D87">
      <w:pPr>
        <w:pStyle w:val="Heading2"/>
      </w:pPr>
      <w:r>
        <w:t>Admission Information</w:t>
      </w:r>
    </w:p>
    <w:p w14:paraId="65D4BD38" w14:textId="77777777" w:rsidR="00B16D71" w:rsidRDefault="00B16D71" w:rsidP="00B16D71">
      <w:pPr>
        <w:pStyle w:val="Heading3"/>
      </w:pPr>
      <w:r>
        <w:t>Are Grade 11 marks considered in the admission process?</w:t>
      </w:r>
    </w:p>
    <w:p w14:paraId="2D6BE89C" w14:textId="6D9DB978" w:rsidR="00B16D71" w:rsidRDefault="00B16D71" w:rsidP="00B16D71">
      <w:r>
        <w:t>x Yes</w:t>
      </w:r>
    </w:p>
    <w:p w14:paraId="1FC770C1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On a case-by-case basis</w:t>
      </w:r>
    </w:p>
    <w:p w14:paraId="413D6BEA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No</w:t>
      </w:r>
    </w:p>
    <w:p w14:paraId="6C61B4A4" w14:textId="77777777" w:rsidR="00B16D71" w:rsidRDefault="00B16D71" w:rsidP="00B16D71">
      <w:pPr>
        <w:pStyle w:val="Heading3"/>
      </w:pPr>
      <w:r>
        <w:t>Are admission deferrals granted?</w:t>
      </w:r>
    </w:p>
    <w:p w14:paraId="7B5BE01A" w14:textId="43EDCF09" w:rsidR="00B16D71" w:rsidRDefault="00B16D71" w:rsidP="00B16D71">
      <w:r>
        <w:rPr>
          <w:rFonts w:ascii="Segoe UI Symbol" w:hAnsi="Segoe UI Symbol" w:cs="Segoe UI Symbol"/>
        </w:rPr>
        <w:t>x</w:t>
      </w:r>
      <w:r>
        <w:t xml:space="preserve"> Yes</w:t>
      </w:r>
    </w:p>
    <w:p w14:paraId="0EB12E46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On a case-by-case basis</w:t>
      </w:r>
    </w:p>
    <w:p w14:paraId="3E48EB67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No</w:t>
      </w:r>
    </w:p>
    <w:p w14:paraId="0E7B9C32" w14:textId="77777777" w:rsidR="00B16D71" w:rsidRDefault="00B16D71" w:rsidP="00B16D71">
      <w:pPr>
        <w:pStyle w:val="Heading3"/>
      </w:pPr>
      <w:r>
        <w:t>Are dual credits/SHSM considered in the admission process?</w:t>
      </w:r>
    </w:p>
    <w:p w14:paraId="3723F279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Yes</w:t>
      </w:r>
    </w:p>
    <w:p w14:paraId="7919CA4B" w14:textId="0732D3A3" w:rsidR="00B16D71" w:rsidRDefault="00B16D71" w:rsidP="00B16D71">
      <w:r>
        <w:t>x No</w:t>
      </w:r>
    </w:p>
    <w:p w14:paraId="6D72A43E" w14:textId="77777777" w:rsidR="00B16D71" w:rsidRDefault="00B16D71" w:rsidP="00B16D71">
      <w:pPr>
        <w:pStyle w:val="Heading3"/>
      </w:pPr>
      <w:r>
        <w:t>Is OUAC ranking considered?</w:t>
      </w:r>
    </w:p>
    <w:p w14:paraId="6213C83F" w14:textId="0613640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Yes</w:t>
      </w:r>
    </w:p>
    <w:p w14:paraId="2BF5FE1E" w14:textId="0777480A" w:rsidR="00B16D71" w:rsidRDefault="00B16D71" w:rsidP="00B16D71">
      <w:r>
        <w:rPr>
          <w:rFonts w:ascii="Segoe UI Symbol" w:hAnsi="Segoe UI Symbol" w:cs="Segoe UI Symbol"/>
        </w:rPr>
        <w:t>x</w:t>
      </w:r>
      <w:r>
        <w:t xml:space="preserve"> No</w:t>
      </w:r>
    </w:p>
    <w:p w14:paraId="17228796" w14:textId="77777777" w:rsidR="00B16D71" w:rsidRDefault="00B16D71" w:rsidP="00B16D71">
      <w:pPr>
        <w:pStyle w:val="Heading3"/>
      </w:pPr>
      <w:r>
        <w:t>Do you offer campus visit subsidies?</w:t>
      </w:r>
    </w:p>
    <w:p w14:paraId="22B8524C" w14:textId="4CF5F86D" w:rsidR="00B16D71" w:rsidRDefault="00B272D0" w:rsidP="00B16D71">
      <w:r>
        <w:rPr>
          <w:rFonts w:ascii="Segoe UI Symbol" w:hAnsi="Segoe UI Symbol" w:cs="Segoe UI Symbol"/>
        </w:rPr>
        <w:t xml:space="preserve">☐ </w:t>
      </w:r>
      <w:r w:rsidR="00B16D71">
        <w:t>Yes</w:t>
      </w:r>
    </w:p>
    <w:p w14:paraId="1439E80E" w14:textId="13484BEF" w:rsidR="00B16D71" w:rsidRDefault="00B272D0" w:rsidP="00B16D71">
      <w:proofErr w:type="gramStart"/>
      <w:r>
        <w:rPr>
          <w:rFonts w:ascii="Segoe UI Symbol" w:hAnsi="Segoe UI Symbol" w:cs="Segoe UI Symbol"/>
        </w:rPr>
        <w:t>x</w:t>
      </w:r>
      <w:r w:rsidDel="00B272D0">
        <w:rPr>
          <w:rFonts w:ascii="Segoe UI Symbol" w:hAnsi="Segoe UI Symbol" w:cs="Segoe UI Symbol"/>
        </w:rPr>
        <w:t xml:space="preserve"> </w:t>
      </w:r>
      <w:r w:rsidR="00B16D71">
        <w:t xml:space="preserve"> No</w:t>
      </w:r>
      <w:proofErr w:type="gramEnd"/>
    </w:p>
    <w:p w14:paraId="0C882EA4" w14:textId="77777777" w:rsidR="00B16D71" w:rsidRDefault="00B16D71" w:rsidP="00B16D71">
      <w:pPr>
        <w:pStyle w:val="Heading3"/>
      </w:pPr>
      <w:r>
        <w:t>How much is the tuition deposit?</w:t>
      </w:r>
    </w:p>
    <w:p w14:paraId="5F71FCFA" w14:textId="5795DD99" w:rsidR="00B16D71" w:rsidRDefault="03508709" w:rsidP="00B16D71">
      <w:r>
        <w:t>$</w:t>
      </w:r>
      <w:r w:rsidR="009B28AF">
        <w:t>2,000 for all undergraduate international applicants</w:t>
      </w:r>
    </w:p>
    <w:p w14:paraId="3302F3E3" w14:textId="77777777" w:rsidR="00B16D71" w:rsidRDefault="00B16D71" w:rsidP="004C1D87">
      <w:pPr>
        <w:pStyle w:val="Heading2"/>
      </w:pPr>
      <w:r>
        <w:t>Residence</w:t>
      </w:r>
    </w:p>
    <w:p w14:paraId="135328FA" w14:textId="77777777" w:rsidR="00B16D71" w:rsidRDefault="00B16D71" w:rsidP="00B16D71">
      <w:pPr>
        <w:pStyle w:val="Heading3"/>
      </w:pPr>
      <w:r>
        <w:t>How much is the deposit for residence?</w:t>
      </w:r>
    </w:p>
    <w:p w14:paraId="5903CD2D" w14:textId="408F6465" w:rsidR="13CC4948" w:rsidRDefault="13CC4948">
      <w:r>
        <w:t>$475</w:t>
      </w:r>
    </w:p>
    <w:p w14:paraId="5B53B1C2" w14:textId="77777777" w:rsidR="00B16D71" w:rsidRDefault="00B16D71" w:rsidP="00B16D71">
      <w:pPr>
        <w:pStyle w:val="Heading3"/>
      </w:pPr>
      <w:r>
        <w:t>Is residence guaranteed?</w:t>
      </w:r>
    </w:p>
    <w:p w14:paraId="34D74036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Yes</w:t>
      </w:r>
    </w:p>
    <w:p w14:paraId="40C71E33" w14:textId="57C3ABFC" w:rsidR="00B16D71" w:rsidRDefault="00B16D71" w:rsidP="00B16D71">
      <w:r>
        <w:t>x Yes, with conditions</w:t>
      </w:r>
    </w:p>
    <w:p w14:paraId="31DE686A" w14:textId="29F11B69" w:rsidR="00B16D71" w:rsidRPr="002E1D3A" w:rsidRDefault="00B16D71" w:rsidP="00B16D71">
      <w:r w:rsidRPr="002E1D3A">
        <w:rPr>
          <w:rFonts w:ascii="Segoe UI Symbol" w:hAnsi="Segoe UI Symbol" w:cs="Segoe UI Symbol"/>
        </w:rPr>
        <w:t>☐</w:t>
      </w:r>
      <w:r w:rsidRPr="002E1D3A">
        <w:t xml:space="preserve"> No</w:t>
      </w:r>
    </w:p>
    <w:p w14:paraId="3C5874D6" w14:textId="023B05DB" w:rsidR="00B16D71" w:rsidRDefault="00B16D71" w:rsidP="00B16D71">
      <w:pPr>
        <w:pStyle w:val="Heading3"/>
      </w:pPr>
      <w:r>
        <w:t>What is the 202</w:t>
      </w:r>
      <w:r w:rsidR="219995FD">
        <w:t>6</w:t>
      </w:r>
      <w:r>
        <w:t xml:space="preserve"> residence application deadline?</w:t>
      </w:r>
    </w:p>
    <w:p w14:paraId="288716C7" w14:textId="2D5C59DB" w:rsidR="00B16D71" w:rsidRDefault="03508709" w:rsidP="00B16D71">
      <w:r>
        <w:t xml:space="preserve">June </w:t>
      </w:r>
      <w:r w:rsidR="591CA7B7">
        <w:t>5</w:t>
      </w:r>
    </w:p>
    <w:p w14:paraId="61818C62" w14:textId="77777777" w:rsidR="00B16D71" w:rsidRDefault="00B16D71" w:rsidP="00B16D71">
      <w:pPr>
        <w:pStyle w:val="Heading3"/>
      </w:pPr>
      <w:r>
        <w:t>Residence options:</w:t>
      </w:r>
    </w:p>
    <w:p w14:paraId="41F37F5E" w14:textId="4FE130D6" w:rsidR="00B16D71" w:rsidRDefault="00B16D71" w:rsidP="00B16D71">
      <w:r>
        <w:t>x Dorm</w:t>
      </w:r>
    </w:p>
    <w:p w14:paraId="356A04FA" w14:textId="7C5618C9" w:rsidR="00B16D71" w:rsidRDefault="00B16D71" w:rsidP="00B16D71">
      <w:r>
        <w:t xml:space="preserve">x </w:t>
      </w:r>
      <w:r w:rsidRPr="002E1D3A">
        <w:t>Apartment/</w:t>
      </w:r>
      <w:r>
        <w:t>Suite</w:t>
      </w:r>
    </w:p>
    <w:p w14:paraId="3F4DBDC4" w14:textId="77777777" w:rsidR="00B16D71" w:rsidRPr="002E1D3A" w:rsidRDefault="00B16D71" w:rsidP="00B16D71">
      <w:r w:rsidRPr="002E1D3A">
        <w:rPr>
          <w:rFonts w:ascii="Segoe UI Symbol" w:hAnsi="Segoe UI Symbol" w:cs="Segoe UI Symbol"/>
        </w:rPr>
        <w:t>☐</w:t>
      </w:r>
      <w:r w:rsidRPr="002E1D3A">
        <w:t xml:space="preserve"> Townhouse</w:t>
      </w:r>
    </w:p>
    <w:p w14:paraId="2475E4F7" w14:textId="77777777" w:rsidR="00B16D71" w:rsidRDefault="00B16D71" w:rsidP="00B16D71">
      <w:pPr>
        <w:pStyle w:val="Heading3"/>
      </w:pPr>
      <w:r>
        <w:t>Where can students apply for residence?</w:t>
      </w:r>
    </w:p>
    <w:p w14:paraId="28344840" w14:textId="2867B4F1" w:rsidR="00B16D71" w:rsidRDefault="00B16D71" w:rsidP="004C1D87">
      <w:pPr>
        <w:pStyle w:val="Heading2"/>
      </w:pPr>
      <w:r w:rsidRPr="00FC3FD7">
        <w:rPr>
          <w:b w:val="0"/>
          <w:bCs w:val="0"/>
          <w:sz w:val="14"/>
        </w:rPr>
        <w:t>https://www.uwindsor.ca/residence</w:t>
      </w:r>
      <w:r>
        <w:br w:type="column"/>
      </w:r>
      <w:r>
        <w:t>Scholarships and Entrance Awards</w:t>
      </w:r>
    </w:p>
    <w:p w14:paraId="78C475B8" w14:textId="7942F7E3" w:rsidR="00B16D71" w:rsidRDefault="00B16D71" w:rsidP="00B16D71">
      <w:pPr>
        <w:pStyle w:val="Heading3"/>
      </w:pPr>
      <w:r>
        <w:t xml:space="preserve">What is the </w:t>
      </w:r>
      <w:r w:rsidR="000B700B">
        <w:t>automatic</w:t>
      </w:r>
      <w:r>
        <w:t xml:space="preserve"> entrance scholarship admission average?</w:t>
      </w:r>
    </w:p>
    <w:p w14:paraId="23E51612" w14:textId="51BB3B1B" w:rsidR="00B16D71" w:rsidRDefault="00B16D71" w:rsidP="00B16D71">
      <w:r>
        <w:t>85%+</w:t>
      </w:r>
    </w:p>
    <w:p w14:paraId="268C7EB1" w14:textId="77777777" w:rsidR="00B16D71" w:rsidRDefault="00B16D71" w:rsidP="00B16D71">
      <w:pPr>
        <w:pStyle w:val="Heading3"/>
      </w:pPr>
      <w:r>
        <w:t>Are entrance scholarships renewable?</w:t>
      </w:r>
    </w:p>
    <w:p w14:paraId="76E51115" w14:textId="60B9F4BD" w:rsidR="00B16D71" w:rsidRDefault="00B16D71" w:rsidP="00B16D71">
      <w:r>
        <w:t>x Yes</w:t>
      </w:r>
    </w:p>
    <w:p w14:paraId="4CCD4917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No</w:t>
      </w:r>
    </w:p>
    <w:p w14:paraId="7A79D7EF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See details</w:t>
      </w:r>
    </w:p>
    <w:p w14:paraId="2F5DF133" w14:textId="77777777" w:rsidR="00B16D71" w:rsidRDefault="00B16D71" w:rsidP="00B16D71">
      <w:pPr>
        <w:pStyle w:val="Heading3"/>
      </w:pPr>
      <w:r>
        <w:t>What is the entrance scholarship value range?</w:t>
      </w:r>
    </w:p>
    <w:p w14:paraId="41FAF14B" w14:textId="66DC3EE2" w:rsidR="00B16D71" w:rsidRDefault="00B16D71" w:rsidP="00B16D71">
      <w:r>
        <w:t>$1,000-$4,000</w:t>
      </w:r>
      <w:r w:rsidR="6432D766">
        <w:t xml:space="preserve"> per year</w:t>
      </w:r>
    </w:p>
    <w:p w14:paraId="530793D3" w14:textId="77777777" w:rsidR="00B16D71" w:rsidRDefault="00B16D71" w:rsidP="00B16D71">
      <w:pPr>
        <w:pStyle w:val="Heading3"/>
      </w:pPr>
      <w:r>
        <w:t>Are prerequisites considered in determining scholarship amounts?</w:t>
      </w:r>
    </w:p>
    <w:p w14:paraId="64BEEDBA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Yes</w:t>
      </w:r>
    </w:p>
    <w:p w14:paraId="0BB2DDE0" w14:textId="38C58AA5" w:rsidR="00B16D71" w:rsidRDefault="00B16D71" w:rsidP="00B16D71">
      <w:r>
        <w:t>x No</w:t>
      </w:r>
    </w:p>
    <w:p w14:paraId="67F6A407" w14:textId="77777777" w:rsidR="00B16D71" w:rsidRDefault="00B16D71" w:rsidP="00B16D71">
      <w:pPr>
        <w:pStyle w:val="Heading3"/>
      </w:pPr>
      <w:r>
        <w:t>Is an application required?</w:t>
      </w:r>
    </w:p>
    <w:p w14:paraId="7BFF8F95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Yes</w:t>
      </w:r>
    </w:p>
    <w:p w14:paraId="16344EAD" w14:textId="77777777" w:rsidR="00B16D71" w:rsidRDefault="00B16D71" w:rsidP="00B16D71">
      <w:r>
        <w:rPr>
          <w:rFonts w:ascii="Segoe UI Symbol" w:hAnsi="Segoe UI Symbol" w:cs="Segoe UI Symbol"/>
        </w:rPr>
        <w:t>☐</w:t>
      </w:r>
      <w:r>
        <w:t xml:space="preserve"> No</w:t>
      </w:r>
    </w:p>
    <w:p w14:paraId="6FBB0CF3" w14:textId="67E71622" w:rsidR="00B16D71" w:rsidRDefault="00B16D71" w:rsidP="00B16D71">
      <w:r>
        <w:t>x Some scholarships</w:t>
      </w:r>
    </w:p>
    <w:p w14:paraId="75ECB8C4" w14:textId="77777777" w:rsidR="00B16D71" w:rsidRDefault="00B16D71" w:rsidP="00B16D71"/>
    <w:p w14:paraId="047236AE" w14:textId="74EE6C66" w:rsidR="00EE7243" w:rsidRPr="00AB7B5A" w:rsidRDefault="00EE7243" w:rsidP="004C1D87">
      <w:pPr>
        <w:pStyle w:val="Heading2"/>
      </w:pPr>
    </w:p>
    <w:sectPr w:rsidR="00EE7243" w:rsidRPr="00AB7B5A" w:rsidSect="007B3C53">
      <w:footerReference w:type="default" r:id="rId42"/>
      <w:pgSz w:w="12240" w:h="15840"/>
      <w:pgMar w:top="720" w:right="720" w:bottom="720" w:left="720" w:header="708" w:footer="708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28613B" w14:textId="77777777" w:rsidR="004427F9" w:rsidRDefault="004427F9" w:rsidP="000D6CCD">
      <w:pPr>
        <w:spacing w:after="0" w:line="240" w:lineRule="auto"/>
      </w:pPr>
      <w:r>
        <w:separator/>
      </w:r>
    </w:p>
  </w:endnote>
  <w:endnote w:type="continuationSeparator" w:id="0">
    <w:p w14:paraId="246D521F" w14:textId="77777777" w:rsidR="004427F9" w:rsidRDefault="004427F9" w:rsidP="000D6CCD">
      <w:pPr>
        <w:spacing w:after="0" w:line="240" w:lineRule="auto"/>
      </w:pPr>
      <w:r>
        <w:continuationSeparator/>
      </w:r>
    </w:p>
  </w:endnote>
  <w:endnote w:type="continuationNotice" w:id="1">
    <w:p w14:paraId="014A19CF" w14:textId="77777777" w:rsidR="004427F9" w:rsidRDefault="004427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ravity Book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ravity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308CE" w14:textId="02D6E55F" w:rsidR="000D6CCD" w:rsidRPr="000631A6" w:rsidRDefault="00184D06" w:rsidP="00184D06">
    <w:pPr>
      <w:pStyle w:val="Footer"/>
      <w:jc w:val="center"/>
      <w:rPr>
        <w:lang w:val="fr-CA"/>
      </w:rPr>
    </w:pPr>
    <w:r w:rsidRPr="00184D06">
      <w:rPr>
        <w:lang w:val="fr-CA"/>
      </w:rPr>
      <w:t>Guidance Dialogues Resource Guide – Spring 2026 | Guide de ressources, Dialogues – Printemps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32683" w14:textId="77777777" w:rsidR="004427F9" w:rsidRDefault="004427F9" w:rsidP="000D6CCD">
      <w:pPr>
        <w:spacing w:after="0" w:line="240" w:lineRule="auto"/>
      </w:pPr>
      <w:r>
        <w:separator/>
      </w:r>
    </w:p>
  </w:footnote>
  <w:footnote w:type="continuationSeparator" w:id="0">
    <w:p w14:paraId="0FE432F8" w14:textId="77777777" w:rsidR="004427F9" w:rsidRDefault="004427F9" w:rsidP="000D6CCD">
      <w:pPr>
        <w:spacing w:after="0" w:line="240" w:lineRule="auto"/>
      </w:pPr>
      <w:r>
        <w:continuationSeparator/>
      </w:r>
    </w:p>
  </w:footnote>
  <w:footnote w:type="continuationNotice" w:id="1">
    <w:p w14:paraId="233D480F" w14:textId="77777777" w:rsidR="004427F9" w:rsidRDefault="004427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1F0D0"/>
    <w:multiLevelType w:val="hybridMultilevel"/>
    <w:tmpl w:val="6D5E2720"/>
    <w:lvl w:ilvl="0" w:tplc="51463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413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600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463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D6A0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6A07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C6A9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7489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ABB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25B18"/>
    <w:multiLevelType w:val="hybridMultilevel"/>
    <w:tmpl w:val="5C5233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FAE48"/>
    <w:multiLevelType w:val="hybridMultilevel"/>
    <w:tmpl w:val="CFC8A378"/>
    <w:lvl w:ilvl="0" w:tplc="C8C26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B0E4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2C31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9279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6091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904B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4C75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C0A8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16D2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44A2F"/>
    <w:multiLevelType w:val="hybridMultilevel"/>
    <w:tmpl w:val="8D0A39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07232"/>
    <w:multiLevelType w:val="hybridMultilevel"/>
    <w:tmpl w:val="6F58E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B3400"/>
    <w:multiLevelType w:val="hybridMultilevel"/>
    <w:tmpl w:val="AB2AFFF4"/>
    <w:lvl w:ilvl="0" w:tplc="10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1B873DEA"/>
    <w:multiLevelType w:val="hybridMultilevel"/>
    <w:tmpl w:val="933AAB68"/>
    <w:lvl w:ilvl="0" w:tplc="3CC24D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683C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EC17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8EA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A2F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0862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3C33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86B7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8898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64CDB"/>
    <w:multiLevelType w:val="hybridMultilevel"/>
    <w:tmpl w:val="D2F6B9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BF4041"/>
    <w:multiLevelType w:val="hybridMultilevel"/>
    <w:tmpl w:val="E7C402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5609F"/>
    <w:multiLevelType w:val="hybridMultilevel"/>
    <w:tmpl w:val="FAE234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AB731E"/>
    <w:multiLevelType w:val="hybridMultilevel"/>
    <w:tmpl w:val="00BC67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9840E1"/>
    <w:multiLevelType w:val="multilevel"/>
    <w:tmpl w:val="489E290C"/>
    <w:styleLink w:val="CurrentList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25865"/>
    <w:multiLevelType w:val="hybridMultilevel"/>
    <w:tmpl w:val="80860F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0A2004"/>
    <w:multiLevelType w:val="hybridMultilevel"/>
    <w:tmpl w:val="A12C83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E1659E"/>
    <w:multiLevelType w:val="hybridMultilevel"/>
    <w:tmpl w:val="3580BDA2"/>
    <w:lvl w:ilvl="0" w:tplc="A94C41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52C7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845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BA23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403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CEA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E07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244C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DEEF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4141D"/>
    <w:multiLevelType w:val="hybridMultilevel"/>
    <w:tmpl w:val="842038FC"/>
    <w:lvl w:ilvl="0" w:tplc="FFFFFFFF">
      <w:start w:val="1"/>
      <w:numFmt w:val="bullet"/>
      <w:pStyle w:val="ListParagraph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730AAA44">
      <w:start w:val="1"/>
      <w:numFmt w:val="bullet"/>
      <w:lvlText w:val="o"/>
      <w:lvlJc w:val="left"/>
      <w:pPr>
        <w:ind w:left="1068" w:hanging="360"/>
      </w:pPr>
      <w:rPr>
        <w:rFonts w:ascii="Courier New" w:hAnsi="Courier New" w:hint="default"/>
      </w:rPr>
    </w:lvl>
    <w:lvl w:ilvl="2" w:tplc="8E3CF8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308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80B9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528C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ACDA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AA5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D064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5F1D66"/>
    <w:multiLevelType w:val="hybridMultilevel"/>
    <w:tmpl w:val="04188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676E1"/>
    <w:multiLevelType w:val="hybridMultilevel"/>
    <w:tmpl w:val="DF2414B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2230A"/>
    <w:multiLevelType w:val="multilevel"/>
    <w:tmpl w:val="489E290C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234413"/>
    <w:multiLevelType w:val="multilevel"/>
    <w:tmpl w:val="489E290C"/>
    <w:styleLink w:val="CurrentList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272A4F"/>
    <w:multiLevelType w:val="multilevel"/>
    <w:tmpl w:val="489E290C"/>
    <w:styleLink w:val="CurrentList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506BC"/>
    <w:multiLevelType w:val="hybridMultilevel"/>
    <w:tmpl w:val="392CB0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629F1"/>
    <w:multiLevelType w:val="hybridMultilevel"/>
    <w:tmpl w:val="96A49F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476318"/>
    <w:multiLevelType w:val="hybridMultilevel"/>
    <w:tmpl w:val="E3D02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917141"/>
    <w:multiLevelType w:val="hybridMultilevel"/>
    <w:tmpl w:val="464AE6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491B03"/>
    <w:multiLevelType w:val="hybridMultilevel"/>
    <w:tmpl w:val="070216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3884354">
    <w:abstractNumId w:val="0"/>
  </w:num>
  <w:num w:numId="2" w16cid:durableId="1908375528">
    <w:abstractNumId w:val="2"/>
  </w:num>
  <w:num w:numId="3" w16cid:durableId="692026701">
    <w:abstractNumId w:val="6"/>
  </w:num>
  <w:num w:numId="4" w16cid:durableId="1563758308">
    <w:abstractNumId w:val="14"/>
  </w:num>
  <w:num w:numId="5" w16cid:durableId="369034116">
    <w:abstractNumId w:val="8"/>
  </w:num>
  <w:num w:numId="6" w16cid:durableId="1867912983">
    <w:abstractNumId w:val="4"/>
  </w:num>
  <w:num w:numId="7" w16cid:durableId="478962518">
    <w:abstractNumId w:val="9"/>
  </w:num>
  <w:num w:numId="8" w16cid:durableId="987513372">
    <w:abstractNumId w:val="25"/>
  </w:num>
  <w:num w:numId="9" w16cid:durableId="1092044629">
    <w:abstractNumId w:val="24"/>
  </w:num>
  <w:num w:numId="10" w16cid:durableId="1764109016">
    <w:abstractNumId w:val="13"/>
  </w:num>
  <w:num w:numId="11" w16cid:durableId="1674410573">
    <w:abstractNumId w:val="10"/>
  </w:num>
  <w:num w:numId="12" w16cid:durableId="184441850">
    <w:abstractNumId w:val="16"/>
  </w:num>
  <w:num w:numId="13" w16cid:durableId="244070591">
    <w:abstractNumId w:val="22"/>
  </w:num>
  <w:num w:numId="14" w16cid:durableId="1964923140">
    <w:abstractNumId w:val="17"/>
  </w:num>
  <w:num w:numId="15" w16cid:durableId="936213058">
    <w:abstractNumId w:val="7"/>
  </w:num>
  <w:num w:numId="16" w16cid:durableId="122433120">
    <w:abstractNumId w:val="23"/>
  </w:num>
  <w:num w:numId="17" w16cid:durableId="86778434">
    <w:abstractNumId w:val="1"/>
  </w:num>
  <w:num w:numId="18" w16cid:durableId="1340767627">
    <w:abstractNumId w:val="12"/>
  </w:num>
  <w:num w:numId="19" w16cid:durableId="1221133004">
    <w:abstractNumId w:val="21"/>
  </w:num>
  <w:num w:numId="20" w16cid:durableId="1921450553">
    <w:abstractNumId w:val="15"/>
  </w:num>
  <w:num w:numId="21" w16cid:durableId="1692485797">
    <w:abstractNumId w:val="5"/>
  </w:num>
  <w:num w:numId="22" w16cid:durableId="1234464388">
    <w:abstractNumId w:val="3"/>
  </w:num>
  <w:num w:numId="23" w16cid:durableId="1909880377">
    <w:abstractNumId w:val="18"/>
  </w:num>
  <w:num w:numId="24" w16cid:durableId="1092748663">
    <w:abstractNumId w:val="20"/>
  </w:num>
  <w:num w:numId="25" w16cid:durableId="659312772">
    <w:abstractNumId w:val="11"/>
  </w:num>
  <w:num w:numId="26" w16cid:durableId="120875711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7Q0t7A0Mra0NDBS0lEKTi0uzszPAykwrAUAYjowfywAAAA="/>
  </w:docVars>
  <w:rsids>
    <w:rsidRoot w:val="00682849"/>
    <w:rsid w:val="00000CB9"/>
    <w:rsid w:val="00023F46"/>
    <w:rsid w:val="00036C68"/>
    <w:rsid w:val="00042294"/>
    <w:rsid w:val="0005787A"/>
    <w:rsid w:val="000631A6"/>
    <w:rsid w:val="00087EC5"/>
    <w:rsid w:val="00097494"/>
    <w:rsid w:val="000A1CA3"/>
    <w:rsid w:val="000A4190"/>
    <w:rsid w:val="000A535F"/>
    <w:rsid w:val="000B700B"/>
    <w:rsid w:val="000B7FA0"/>
    <w:rsid w:val="000C761F"/>
    <w:rsid w:val="000D288E"/>
    <w:rsid w:val="000D5966"/>
    <w:rsid w:val="000D5C29"/>
    <w:rsid w:val="000D6CCD"/>
    <w:rsid w:val="000D7517"/>
    <w:rsid w:val="000E34B8"/>
    <w:rsid w:val="000F1F3F"/>
    <w:rsid w:val="000F6C15"/>
    <w:rsid w:val="00112E52"/>
    <w:rsid w:val="00114F4C"/>
    <w:rsid w:val="0012575E"/>
    <w:rsid w:val="001313C0"/>
    <w:rsid w:val="00131F3C"/>
    <w:rsid w:val="001349F6"/>
    <w:rsid w:val="0014105D"/>
    <w:rsid w:val="0014646F"/>
    <w:rsid w:val="001479EE"/>
    <w:rsid w:val="00164F1F"/>
    <w:rsid w:val="00166007"/>
    <w:rsid w:val="00176059"/>
    <w:rsid w:val="001766EB"/>
    <w:rsid w:val="00177A48"/>
    <w:rsid w:val="00180AB3"/>
    <w:rsid w:val="001824EB"/>
    <w:rsid w:val="0018268F"/>
    <w:rsid w:val="00184D06"/>
    <w:rsid w:val="00184F6C"/>
    <w:rsid w:val="00194CF4"/>
    <w:rsid w:val="00196EC6"/>
    <w:rsid w:val="001A2730"/>
    <w:rsid w:val="001A5758"/>
    <w:rsid w:val="001B4EAB"/>
    <w:rsid w:val="001C2280"/>
    <w:rsid w:val="001C58B0"/>
    <w:rsid w:val="001C7191"/>
    <w:rsid w:val="001D6A1D"/>
    <w:rsid w:val="001E1DF1"/>
    <w:rsid w:val="001E4896"/>
    <w:rsid w:val="001F017C"/>
    <w:rsid w:val="00206DAE"/>
    <w:rsid w:val="00222E24"/>
    <w:rsid w:val="00224A78"/>
    <w:rsid w:val="00231CD8"/>
    <w:rsid w:val="002363FC"/>
    <w:rsid w:val="00251A23"/>
    <w:rsid w:val="002552FE"/>
    <w:rsid w:val="00256F67"/>
    <w:rsid w:val="002624FF"/>
    <w:rsid w:val="00265A6D"/>
    <w:rsid w:val="0028083D"/>
    <w:rsid w:val="00281887"/>
    <w:rsid w:val="00282F8B"/>
    <w:rsid w:val="002860F6"/>
    <w:rsid w:val="0029399E"/>
    <w:rsid w:val="0029714F"/>
    <w:rsid w:val="002A0AB4"/>
    <w:rsid w:val="002C0318"/>
    <w:rsid w:val="002C1880"/>
    <w:rsid w:val="002C4AF0"/>
    <w:rsid w:val="002D0814"/>
    <w:rsid w:val="002D20C6"/>
    <w:rsid w:val="002E1D3A"/>
    <w:rsid w:val="002E4456"/>
    <w:rsid w:val="002E4C68"/>
    <w:rsid w:val="002E64A9"/>
    <w:rsid w:val="002F190C"/>
    <w:rsid w:val="002F7412"/>
    <w:rsid w:val="003039CE"/>
    <w:rsid w:val="00304D14"/>
    <w:rsid w:val="00306525"/>
    <w:rsid w:val="00312802"/>
    <w:rsid w:val="003461FE"/>
    <w:rsid w:val="00357C59"/>
    <w:rsid w:val="003616C9"/>
    <w:rsid w:val="003849F8"/>
    <w:rsid w:val="003907B3"/>
    <w:rsid w:val="003968CE"/>
    <w:rsid w:val="003A61D2"/>
    <w:rsid w:val="003B5339"/>
    <w:rsid w:val="003C3C4A"/>
    <w:rsid w:val="003C707B"/>
    <w:rsid w:val="003D5C53"/>
    <w:rsid w:val="003D64C7"/>
    <w:rsid w:val="003E7D67"/>
    <w:rsid w:val="003F0F44"/>
    <w:rsid w:val="003F4936"/>
    <w:rsid w:val="003F4ADD"/>
    <w:rsid w:val="003F4E6F"/>
    <w:rsid w:val="003F789B"/>
    <w:rsid w:val="004051DE"/>
    <w:rsid w:val="0040595A"/>
    <w:rsid w:val="004205C4"/>
    <w:rsid w:val="00441670"/>
    <w:rsid w:val="004427F9"/>
    <w:rsid w:val="004557F0"/>
    <w:rsid w:val="004610AA"/>
    <w:rsid w:val="00464307"/>
    <w:rsid w:val="00465B3F"/>
    <w:rsid w:val="004660E9"/>
    <w:rsid w:val="004713BC"/>
    <w:rsid w:val="00474FA0"/>
    <w:rsid w:val="00477544"/>
    <w:rsid w:val="004943DD"/>
    <w:rsid w:val="004961F3"/>
    <w:rsid w:val="004B53D6"/>
    <w:rsid w:val="004C1006"/>
    <w:rsid w:val="004C1D87"/>
    <w:rsid w:val="004D4D9B"/>
    <w:rsid w:val="004D6ECB"/>
    <w:rsid w:val="004E4079"/>
    <w:rsid w:val="00503852"/>
    <w:rsid w:val="00506AA2"/>
    <w:rsid w:val="00537564"/>
    <w:rsid w:val="00537FE7"/>
    <w:rsid w:val="0055134A"/>
    <w:rsid w:val="005578BA"/>
    <w:rsid w:val="00583A81"/>
    <w:rsid w:val="005858DD"/>
    <w:rsid w:val="00585D9B"/>
    <w:rsid w:val="00596204"/>
    <w:rsid w:val="005A0E36"/>
    <w:rsid w:val="005B545E"/>
    <w:rsid w:val="005B6440"/>
    <w:rsid w:val="005B656C"/>
    <w:rsid w:val="005B6631"/>
    <w:rsid w:val="005C3EAA"/>
    <w:rsid w:val="005C5421"/>
    <w:rsid w:val="005D6ADE"/>
    <w:rsid w:val="005E3BAD"/>
    <w:rsid w:val="005F2720"/>
    <w:rsid w:val="005F7E5C"/>
    <w:rsid w:val="006072DD"/>
    <w:rsid w:val="00608D47"/>
    <w:rsid w:val="00612FD9"/>
    <w:rsid w:val="00615D56"/>
    <w:rsid w:val="00622BD0"/>
    <w:rsid w:val="00630A48"/>
    <w:rsid w:val="006466A5"/>
    <w:rsid w:val="00650EE5"/>
    <w:rsid w:val="006562A5"/>
    <w:rsid w:val="00662F38"/>
    <w:rsid w:val="00676FD7"/>
    <w:rsid w:val="00682849"/>
    <w:rsid w:val="006848F9"/>
    <w:rsid w:val="006879A1"/>
    <w:rsid w:val="006A2B6A"/>
    <w:rsid w:val="006A701F"/>
    <w:rsid w:val="006A7085"/>
    <w:rsid w:val="006B7A34"/>
    <w:rsid w:val="006C2D5D"/>
    <w:rsid w:val="006C57FB"/>
    <w:rsid w:val="006C796A"/>
    <w:rsid w:val="006E5684"/>
    <w:rsid w:val="006F59C9"/>
    <w:rsid w:val="006F7D89"/>
    <w:rsid w:val="00713B77"/>
    <w:rsid w:val="00755E81"/>
    <w:rsid w:val="00774E67"/>
    <w:rsid w:val="00785F6F"/>
    <w:rsid w:val="00790777"/>
    <w:rsid w:val="00792E88"/>
    <w:rsid w:val="00795CBB"/>
    <w:rsid w:val="007B32C8"/>
    <w:rsid w:val="007B3C53"/>
    <w:rsid w:val="007C28E2"/>
    <w:rsid w:val="007D16FD"/>
    <w:rsid w:val="007E0210"/>
    <w:rsid w:val="007E4457"/>
    <w:rsid w:val="007E617E"/>
    <w:rsid w:val="007F7328"/>
    <w:rsid w:val="008009A8"/>
    <w:rsid w:val="00802E53"/>
    <w:rsid w:val="00805419"/>
    <w:rsid w:val="0081409D"/>
    <w:rsid w:val="0081547C"/>
    <w:rsid w:val="00823D09"/>
    <w:rsid w:val="00832560"/>
    <w:rsid w:val="0083794D"/>
    <w:rsid w:val="008741BD"/>
    <w:rsid w:val="00880221"/>
    <w:rsid w:val="008844A0"/>
    <w:rsid w:val="00885002"/>
    <w:rsid w:val="00892E61"/>
    <w:rsid w:val="008966D6"/>
    <w:rsid w:val="008C30AD"/>
    <w:rsid w:val="008C47CA"/>
    <w:rsid w:val="008E2DDB"/>
    <w:rsid w:val="00905EF5"/>
    <w:rsid w:val="009063A7"/>
    <w:rsid w:val="00927471"/>
    <w:rsid w:val="00927A1A"/>
    <w:rsid w:val="0093288B"/>
    <w:rsid w:val="009448FF"/>
    <w:rsid w:val="00961A54"/>
    <w:rsid w:val="009752E6"/>
    <w:rsid w:val="0098507D"/>
    <w:rsid w:val="00986AC2"/>
    <w:rsid w:val="0099630A"/>
    <w:rsid w:val="009A5EBC"/>
    <w:rsid w:val="009A72ED"/>
    <w:rsid w:val="009B28AF"/>
    <w:rsid w:val="009B65D4"/>
    <w:rsid w:val="009C13E0"/>
    <w:rsid w:val="009E2498"/>
    <w:rsid w:val="009E5287"/>
    <w:rsid w:val="009F2018"/>
    <w:rsid w:val="009F3283"/>
    <w:rsid w:val="009F381A"/>
    <w:rsid w:val="009F7659"/>
    <w:rsid w:val="00A14489"/>
    <w:rsid w:val="00A27613"/>
    <w:rsid w:val="00A324B2"/>
    <w:rsid w:val="00A4501D"/>
    <w:rsid w:val="00A53AD9"/>
    <w:rsid w:val="00A54F84"/>
    <w:rsid w:val="00A6026A"/>
    <w:rsid w:val="00A67CB1"/>
    <w:rsid w:val="00A7052B"/>
    <w:rsid w:val="00A73C9C"/>
    <w:rsid w:val="00A75A83"/>
    <w:rsid w:val="00A8273B"/>
    <w:rsid w:val="00A86792"/>
    <w:rsid w:val="00A904A2"/>
    <w:rsid w:val="00A94631"/>
    <w:rsid w:val="00AA20AE"/>
    <w:rsid w:val="00AA28E5"/>
    <w:rsid w:val="00AB7B5A"/>
    <w:rsid w:val="00AD35FE"/>
    <w:rsid w:val="00AF2240"/>
    <w:rsid w:val="00AF5EB7"/>
    <w:rsid w:val="00B01DF7"/>
    <w:rsid w:val="00B16D71"/>
    <w:rsid w:val="00B272D0"/>
    <w:rsid w:val="00B31FF5"/>
    <w:rsid w:val="00B32650"/>
    <w:rsid w:val="00B36017"/>
    <w:rsid w:val="00B4567F"/>
    <w:rsid w:val="00B54565"/>
    <w:rsid w:val="00B54CC5"/>
    <w:rsid w:val="00B62351"/>
    <w:rsid w:val="00B63F60"/>
    <w:rsid w:val="00B64943"/>
    <w:rsid w:val="00B6691C"/>
    <w:rsid w:val="00B740E6"/>
    <w:rsid w:val="00B745AE"/>
    <w:rsid w:val="00B74C7A"/>
    <w:rsid w:val="00B75DD3"/>
    <w:rsid w:val="00B76B75"/>
    <w:rsid w:val="00B849E8"/>
    <w:rsid w:val="00B9383B"/>
    <w:rsid w:val="00B97EC2"/>
    <w:rsid w:val="00BA1302"/>
    <w:rsid w:val="00BC275F"/>
    <w:rsid w:val="00BC6DF1"/>
    <w:rsid w:val="00BD773D"/>
    <w:rsid w:val="00BD7AAB"/>
    <w:rsid w:val="00BE2417"/>
    <w:rsid w:val="00BE7D43"/>
    <w:rsid w:val="00BF02B4"/>
    <w:rsid w:val="00BF662C"/>
    <w:rsid w:val="00C25E07"/>
    <w:rsid w:val="00C26975"/>
    <w:rsid w:val="00C26D77"/>
    <w:rsid w:val="00C35597"/>
    <w:rsid w:val="00C44598"/>
    <w:rsid w:val="00C55CC8"/>
    <w:rsid w:val="00C576D5"/>
    <w:rsid w:val="00C6535D"/>
    <w:rsid w:val="00C72324"/>
    <w:rsid w:val="00C75D6B"/>
    <w:rsid w:val="00C7751B"/>
    <w:rsid w:val="00C93010"/>
    <w:rsid w:val="00C933DB"/>
    <w:rsid w:val="00CA34E9"/>
    <w:rsid w:val="00CB2304"/>
    <w:rsid w:val="00CD1873"/>
    <w:rsid w:val="00CE0F09"/>
    <w:rsid w:val="00CE5188"/>
    <w:rsid w:val="00D05324"/>
    <w:rsid w:val="00D15D98"/>
    <w:rsid w:val="00D168AE"/>
    <w:rsid w:val="00D31943"/>
    <w:rsid w:val="00D324BA"/>
    <w:rsid w:val="00D4371F"/>
    <w:rsid w:val="00D60B03"/>
    <w:rsid w:val="00D834A8"/>
    <w:rsid w:val="00D83D7D"/>
    <w:rsid w:val="00D93115"/>
    <w:rsid w:val="00DA7A07"/>
    <w:rsid w:val="00DC479C"/>
    <w:rsid w:val="00DD3B81"/>
    <w:rsid w:val="00DD71E8"/>
    <w:rsid w:val="00DD94A8"/>
    <w:rsid w:val="00DE1E46"/>
    <w:rsid w:val="00DF641E"/>
    <w:rsid w:val="00E21095"/>
    <w:rsid w:val="00E3002E"/>
    <w:rsid w:val="00E3754F"/>
    <w:rsid w:val="00E4389F"/>
    <w:rsid w:val="00E4580D"/>
    <w:rsid w:val="00E60A02"/>
    <w:rsid w:val="00E652D6"/>
    <w:rsid w:val="00E91AD5"/>
    <w:rsid w:val="00EA4FF0"/>
    <w:rsid w:val="00EB0E57"/>
    <w:rsid w:val="00EB1177"/>
    <w:rsid w:val="00EB2A2E"/>
    <w:rsid w:val="00EB6EF1"/>
    <w:rsid w:val="00EC417B"/>
    <w:rsid w:val="00ED63CA"/>
    <w:rsid w:val="00EE3022"/>
    <w:rsid w:val="00EE7243"/>
    <w:rsid w:val="00EF6687"/>
    <w:rsid w:val="00F149CC"/>
    <w:rsid w:val="00F209E7"/>
    <w:rsid w:val="00F350CE"/>
    <w:rsid w:val="00F37584"/>
    <w:rsid w:val="00F638E2"/>
    <w:rsid w:val="00FB2EC8"/>
    <w:rsid w:val="00FB4AE7"/>
    <w:rsid w:val="00FB5404"/>
    <w:rsid w:val="00FC1A6C"/>
    <w:rsid w:val="00FC36F9"/>
    <w:rsid w:val="00FC3FD7"/>
    <w:rsid w:val="00FC64D7"/>
    <w:rsid w:val="00FD2295"/>
    <w:rsid w:val="00FD45BA"/>
    <w:rsid w:val="00FE2216"/>
    <w:rsid w:val="00FF698F"/>
    <w:rsid w:val="011DE772"/>
    <w:rsid w:val="01420C47"/>
    <w:rsid w:val="01C194D2"/>
    <w:rsid w:val="01F2AF01"/>
    <w:rsid w:val="027EA387"/>
    <w:rsid w:val="028D32A9"/>
    <w:rsid w:val="02A29710"/>
    <w:rsid w:val="02E9CEC3"/>
    <w:rsid w:val="02FA30C1"/>
    <w:rsid w:val="03508709"/>
    <w:rsid w:val="036EB4A0"/>
    <w:rsid w:val="03E235F0"/>
    <w:rsid w:val="03F85FF5"/>
    <w:rsid w:val="04204A00"/>
    <w:rsid w:val="0442FF2B"/>
    <w:rsid w:val="0471B67C"/>
    <w:rsid w:val="04B55FE9"/>
    <w:rsid w:val="04ED8082"/>
    <w:rsid w:val="04FC1F5C"/>
    <w:rsid w:val="050843B6"/>
    <w:rsid w:val="0524D4C0"/>
    <w:rsid w:val="052C8ECE"/>
    <w:rsid w:val="0578E54E"/>
    <w:rsid w:val="05A6DEA4"/>
    <w:rsid w:val="05AF5D7C"/>
    <w:rsid w:val="05BE6845"/>
    <w:rsid w:val="05F825BF"/>
    <w:rsid w:val="060793AF"/>
    <w:rsid w:val="0647141F"/>
    <w:rsid w:val="0697EFBD"/>
    <w:rsid w:val="06BEDAB4"/>
    <w:rsid w:val="06BF5A6F"/>
    <w:rsid w:val="07201E95"/>
    <w:rsid w:val="074B0967"/>
    <w:rsid w:val="0775745A"/>
    <w:rsid w:val="07873E19"/>
    <w:rsid w:val="07D0F473"/>
    <w:rsid w:val="082F6A00"/>
    <w:rsid w:val="088DB01F"/>
    <w:rsid w:val="089A8766"/>
    <w:rsid w:val="08A8E81F"/>
    <w:rsid w:val="08B783B4"/>
    <w:rsid w:val="08D0BE42"/>
    <w:rsid w:val="093468AC"/>
    <w:rsid w:val="09AC861C"/>
    <w:rsid w:val="09AD8768"/>
    <w:rsid w:val="09C0B25D"/>
    <w:rsid w:val="09C9D375"/>
    <w:rsid w:val="0A535415"/>
    <w:rsid w:val="0A6F0A62"/>
    <w:rsid w:val="0A92E4EC"/>
    <w:rsid w:val="0ABC692C"/>
    <w:rsid w:val="0AC83AB4"/>
    <w:rsid w:val="0ADE2B0E"/>
    <w:rsid w:val="0B5C82BE"/>
    <w:rsid w:val="0B9B477E"/>
    <w:rsid w:val="0B9CD986"/>
    <w:rsid w:val="0BDBA5F2"/>
    <w:rsid w:val="0BEC6589"/>
    <w:rsid w:val="0BF10734"/>
    <w:rsid w:val="0BFB3F88"/>
    <w:rsid w:val="0C261496"/>
    <w:rsid w:val="0C876EB2"/>
    <w:rsid w:val="0C902069"/>
    <w:rsid w:val="0CBF9BDA"/>
    <w:rsid w:val="0CE3D378"/>
    <w:rsid w:val="0CE8DBE8"/>
    <w:rsid w:val="0D04D00D"/>
    <w:rsid w:val="0D2E3951"/>
    <w:rsid w:val="0D374C3A"/>
    <w:rsid w:val="0D6685E1"/>
    <w:rsid w:val="0D7A82CD"/>
    <w:rsid w:val="0D8A3CEA"/>
    <w:rsid w:val="0D8E511E"/>
    <w:rsid w:val="0DDA96FA"/>
    <w:rsid w:val="0DFE4D08"/>
    <w:rsid w:val="0E2F902F"/>
    <w:rsid w:val="0E6A8685"/>
    <w:rsid w:val="0E789F86"/>
    <w:rsid w:val="0E9EDB3F"/>
    <w:rsid w:val="0EE8466E"/>
    <w:rsid w:val="0F175119"/>
    <w:rsid w:val="0F1ED7B2"/>
    <w:rsid w:val="0F295C7C"/>
    <w:rsid w:val="0F33172B"/>
    <w:rsid w:val="0F37C584"/>
    <w:rsid w:val="0F6AEA2D"/>
    <w:rsid w:val="0F731075"/>
    <w:rsid w:val="0F75CC3D"/>
    <w:rsid w:val="0F8A8CB3"/>
    <w:rsid w:val="0F9C5DF4"/>
    <w:rsid w:val="0FCC226D"/>
    <w:rsid w:val="0FD3CB78"/>
    <w:rsid w:val="104BC8C7"/>
    <w:rsid w:val="1097D3CF"/>
    <w:rsid w:val="10A6B172"/>
    <w:rsid w:val="10AFF916"/>
    <w:rsid w:val="10D625CF"/>
    <w:rsid w:val="10DAEC6F"/>
    <w:rsid w:val="10F9A55A"/>
    <w:rsid w:val="11500A77"/>
    <w:rsid w:val="11591CEF"/>
    <w:rsid w:val="1163B29B"/>
    <w:rsid w:val="11A955EC"/>
    <w:rsid w:val="11DA4BB1"/>
    <w:rsid w:val="1242B796"/>
    <w:rsid w:val="129EF971"/>
    <w:rsid w:val="12A28AEF"/>
    <w:rsid w:val="12C944F0"/>
    <w:rsid w:val="12E3B78E"/>
    <w:rsid w:val="131E3F1A"/>
    <w:rsid w:val="13244F46"/>
    <w:rsid w:val="13475C48"/>
    <w:rsid w:val="13CC4948"/>
    <w:rsid w:val="140BEFFF"/>
    <w:rsid w:val="141BD2D5"/>
    <w:rsid w:val="143831E7"/>
    <w:rsid w:val="144FAB15"/>
    <w:rsid w:val="1454FBA8"/>
    <w:rsid w:val="14B31DE9"/>
    <w:rsid w:val="1501D98B"/>
    <w:rsid w:val="152CDB07"/>
    <w:rsid w:val="1534C89A"/>
    <w:rsid w:val="153FD6F5"/>
    <w:rsid w:val="15A2063E"/>
    <w:rsid w:val="15AE86AF"/>
    <w:rsid w:val="15C56F1E"/>
    <w:rsid w:val="15DA2BB1"/>
    <w:rsid w:val="163A1071"/>
    <w:rsid w:val="16401A81"/>
    <w:rsid w:val="16C056A5"/>
    <w:rsid w:val="16DBA756"/>
    <w:rsid w:val="16E40336"/>
    <w:rsid w:val="170EE88E"/>
    <w:rsid w:val="175D5CA2"/>
    <w:rsid w:val="176931A3"/>
    <w:rsid w:val="177E2805"/>
    <w:rsid w:val="17D78A89"/>
    <w:rsid w:val="17F1BAEB"/>
    <w:rsid w:val="17F98FFD"/>
    <w:rsid w:val="1822782B"/>
    <w:rsid w:val="182D5517"/>
    <w:rsid w:val="183D90F0"/>
    <w:rsid w:val="18466308"/>
    <w:rsid w:val="185D5040"/>
    <w:rsid w:val="1863E643"/>
    <w:rsid w:val="18AEA8D8"/>
    <w:rsid w:val="18C5C3CF"/>
    <w:rsid w:val="18E3F257"/>
    <w:rsid w:val="18EBC00A"/>
    <w:rsid w:val="18EF818B"/>
    <w:rsid w:val="18EF8B42"/>
    <w:rsid w:val="18F56C82"/>
    <w:rsid w:val="191718BD"/>
    <w:rsid w:val="192194B6"/>
    <w:rsid w:val="19384B3F"/>
    <w:rsid w:val="19647A15"/>
    <w:rsid w:val="197E7E48"/>
    <w:rsid w:val="19A7FC8A"/>
    <w:rsid w:val="19C0DFD9"/>
    <w:rsid w:val="19D3B842"/>
    <w:rsid w:val="19EF836F"/>
    <w:rsid w:val="19FB00E4"/>
    <w:rsid w:val="1A60A6F0"/>
    <w:rsid w:val="1AAFC59A"/>
    <w:rsid w:val="1AE41B99"/>
    <w:rsid w:val="1B05BD07"/>
    <w:rsid w:val="1B0CC7D7"/>
    <w:rsid w:val="1B370D57"/>
    <w:rsid w:val="1B432474"/>
    <w:rsid w:val="1B469A0A"/>
    <w:rsid w:val="1B5AF8E9"/>
    <w:rsid w:val="1B6DD9FE"/>
    <w:rsid w:val="1B824247"/>
    <w:rsid w:val="1B8451C9"/>
    <w:rsid w:val="1BBC4580"/>
    <w:rsid w:val="1BD5C6EF"/>
    <w:rsid w:val="1C28AA8C"/>
    <w:rsid w:val="1C43BDA9"/>
    <w:rsid w:val="1C798610"/>
    <w:rsid w:val="1CCEAB31"/>
    <w:rsid w:val="1CECA493"/>
    <w:rsid w:val="1CF742A5"/>
    <w:rsid w:val="1D26FFEB"/>
    <w:rsid w:val="1D51C094"/>
    <w:rsid w:val="1DCF4712"/>
    <w:rsid w:val="1E065546"/>
    <w:rsid w:val="1E0B0F6F"/>
    <w:rsid w:val="1E144D9E"/>
    <w:rsid w:val="1E16E940"/>
    <w:rsid w:val="1E24C22A"/>
    <w:rsid w:val="1E3A5811"/>
    <w:rsid w:val="1E41A6AF"/>
    <w:rsid w:val="1E43C7C5"/>
    <w:rsid w:val="1E754758"/>
    <w:rsid w:val="1E93E17A"/>
    <w:rsid w:val="1E948EA8"/>
    <w:rsid w:val="1EB29825"/>
    <w:rsid w:val="1EDDF300"/>
    <w:rsid w:val="1F2463DA"/>
    <w:rsid w:val="1F280828"/>
    <w:rsid w:val="1F419C0E"/>
    <w:rsid w:val="1F4B98FB"/>
    <w:rsid w:val="1F784D71"/>
    <w:rsid w:val="1FAC7F5A"/>
    <w:rsid w:val="1FF1225E"/>
    <w:rsid w:val="1FF197B3"/>
    <w:rsid w:val="2021E3E8"/>
    <w:rsid w:val="202568D8"/>
    <w:rsid w:val="2057C2EC"/>
    <w:rsid w:val="20DF2D27"/>
    <w:rsid w:val="20FABB30"/>
    <w:rsid w:val="2105B69E"/>
    <w:rsid w:val="217C8C36"/>
    <w:rsid w:val="219995FD"/>
    <w:rsid w:val="221A927B"/>
    <w:rsid w:val="22218256"/>
    <w:rsid w:val="22328DD8"/>
    <w:rsid w:val="22477002"/>
    <w:rsid w:val="2250507C"/>
    <w:rsid w:val="228C0DA8"/>
    <w:rsid w:val="229E7600"/>
    <w:rsid w:val="2345FE54"/>
    <w:rsid w:val="2397B9BA"/>
    <w:rsid w:val="23BC39EF"/>
    <w:rsid w:val="23DF0574"/>
    <w:rsid w:val="23FFB6C6"/>
    <w:rsid w:val="241A9414"/>
    <w:rsid w:val="24318D54"/>
    <w:rsid w:val="2450FAFF"/>
    <w:rsid w:val="2457C159"/>
    <w:rsid w:val="246455A2"/>
    <w:rsid w:val="24710810"/>
    <w:rsid w:val="255E4CEC"/>
    <w:rsid w:val="25E6B103"/>
    <w:rsid w:val="25F83ECE"/>
    <w:rsid w:val="26CB55D9"/>
    <w:rsid w:val="26CB72FE"/>
    <w:rsid w:val="26CE41D4"/>
    <w:rsid w:val="26E1EEB4"/>
    <w:rsid w:val="26E544F2"/>
    <w:rsid w:val="2701CE8C"/>
    <w:rsid w:val="2712176E"/>
    <w:rsid w:val="2735C048"/>
    <w:rsid w:val="2765CB37"/>
    <w:rsid w:val="2769F6C7"/>
    <w:rsid w:val="27AF31C9"/>
    <w:rsid w:val="27C417F4"/>
    <w:rsid w:val="27D95448"/>
    <w:rsid w:val="27E3937D"/>
    <w:rsid w:val="281A5D31"/>
    <w:rsid w:val="2829D444"/>
    <w:rsid w:val="2853DCF6"/>
    <w:rsid w:val="2859D666"/>
    <w:rsid w:val="28958907"/>
    <w:rsid w:val="28F938FE"/>
    <w:rsid w:val="29192D10"/>
    <w:rsid w:val="29422ED2"/>
    <w:rsid w:val="29982451"/>
    <w:rsid w:val="29A62463"/>
    <w:rsid w:val="29BF1349"/>
    <w:rsid w:val="29C6E1C8"/>
    <w:rsid w:val="29D6A3AF"/>
    <w:rsid w:val="29F5A6C7"/>
    <w:rsid w:val="2A098643"/>
    <w:rsid w:val="2A3375BA"/>
    <w:rsid w:val="2A58BEBD"/>
    <w:rsid w:val="2A8E7B9A"/>
    <w:rsid w:val="2AC9FC6F"/>
    <w:rsid w:val="2ADA8D9D"/>
    <w:rsid w:val="2B0252CF"/>
    <w:rsid w:val="2B41EF6A"/>
    <w:rsid w:val="2BAD810F"/>
    <w:rsid w:val="2BCD8E70"/>
    <w:rsid w:val="2BE8FB42"/>
    <w:rsid w:val="2BF0AB08"/>
    <w:rsid w:val="2BF16A8E"/>
    <w:rsid w:val="2C05D119"/>
    <w:rsid w:val="2C2F3ED7"/>
    <w:rsid w:val="2C37C087"/>
    <w:rsid w:val="2C4F356B"/>
    <w:rsid w:val="2C82A42B"/>
    <w:rsid w:val="2CC26A55"/>
    <w:rsid w:val="2CD21D95"/>
    <w:rsid w:val="2CE2EE1A"/>
    <w:rsid w:val="2D08BD19"/>
    <w:rsid w:val="2D249CA1"/>
    <w:rsid w:val="2D26ED63"/>
    <w:rsid w:val="2DA60194"/>
    <w:rsid w:val="2DB65902"/>
    <w:rsid w:val="2E0D65CA"/>
    <w:rsid w:val="2E20B2FE"/>
    <w:rsid w:val="2E4E7594"/>
    <w:rsid w:val="2E6DEDF6"/>
    <w:rsid w:val="2EB37F0F"/>
    <w:rsid w:val="2EEC4F7E"/>
    <w:rsid w:val="2F3901A2"/>
    <w:rsid w:val="2F894AA1"/>
    <w:rsid w:val="2FCE3C48"/>
    <w:rsid w:val="2FF801F8"/>
    <w:rsid w:val="301C0F26"/>
    <w:rsid w:val="30230D1A"/>
    <w:rsid w:val="302528A2"/>
    <w:rsid w:val="3068E97C"/>
    <w:rsid w:val="3071CC57"/>
    <w:rsid w:val="3074B3BD"/>
    <w:rsid w:val="3089B89C"/>
    <w:rsid w:val="30C29383"/>
    <w:rsid w:val="30D2728E"/>
    <w:rsid w:val="31201B41"/>
    <w:rsid w:val="31543ED9"/>
    <w:rsid w:val="31740A62"/>
    <w:rsid w:val="317B6546"/>
    <w:rsid w:val="31A86028"/>
    <w:rsid w:val="31D29684"/>
    <w:rsid w:val="31FE629C"/>
    <w:rsid w:val="3224868F"/>
    <w:rsid w:val="323256E9"/>
    <w:rsid w:val="3298CB95"/>
    <w:rsid w:val="32A1A892"/>
    <w:rsid w:val="32A99CB6"/>
    <w:rsid w:val="32BBB465"/>
    <w:rsid w:val="330292DE"/>
    <w:rsid w:val="331538BA"/>
    <w:rsid w:val="33572D9A"/>
    <w:rsid w:val="335B6E33"/>
    <w:rsid w:val="337E7081"/>
    <w:rsid w:val="3380E774"/>
    <w:rsid w:val="33824895"/>
    <w:rsid w:val="3389BDF6"/>
    <w:rsid w:val="33BCDDF1"/>
    <w:rsid w:val="33ED9EBE"/>
    <w:rsid w:val="348C965D"/>
    <w:rsid w:val="35108FF0"/>
    <w:rsid w:val="353C66B8"/>
    <w:rsid w:val="35453D7A"/>
    <w:rsid w:val="356A495F"/>
    <w:rsid w:val="3573083B"/>
    <w:rsid w:val="35F68ABF"/>
    <w:rsid w:val="365C1416"/>
    <w:rsid w:val="366D6795"/>
    <w:rsid w:val="366E0BD0"/>
    <w:rsid w:val="3678D424"/>
    <w:rsid w:val="36826336"/>
    <w:rsid w:val="36C028DD"/>
    <w:rsid w:val="36C123C7"/>
    <w:rsid w:val="36DE631D"/>
    <w:rsid w:val="37327765"/>
    <w:rsid w:val="3733BB7D"/>
    <w:rsid w:val="3772B351"/>
    <w:rsid w:val="377607A2"/>
    <w:rsid w:val="37AC5F11"/>
    <w:rsid w:val="37B61856"/>
    <w:rsid w:val="385C1B93"/>
    <w:rsid w:val="387C0A63"/>
    <w:rsid w:val="38A79CA5"/>
    <w:rsid w:val="39248EB4"/>
    <w:rsid w:val="395C363F"/>
    <w:rsid w:val="39ABEDA8"/>
    <w:rsid w:val="39F56EB9"/>
    <w:rsid w:val="3A2B60A8"/>
    <w:rsid w:val="3A2C8CA8"/>
    <w:rsid w:val="3A50F672"/>
    <w:rsid w:val="3A7F7CC0"/>
    <w:rsid w:val="3A813233"/>
    <w:rsid w:val="3A8146E5"/>
    <w:rsid w:val="3A9C114C"/>
    <w:rsid w:val="3AA15627"/>
    <w:rsid w:val="3AFF2D7E"/>
    <w:rsid w:val="3B09D174"/>
    <w:rsid w:val="3B1C39D3"/>
    <w:rsid w:val="3B6D6807"/>
    <w:rsid w:val="3BC38339"/>
    <w:rsid w:val="3BC38EC6"/>
    <w:rsid w:val="3BDFF868"/>
    <w:rsid w:val="3BF48F57"/>
    <w:rsid w:val="3C166DD4"/>
    <w:rsid w:val="3C2DA0C3"/>
    <w:rsid w:val="3C418D5C"/>
    <w:rsid w:val="3C9539BF"/>
    <w:rsid w:val="3D3616A6"/>
    <w:rsid w:val="3D67792D"/>
    <w:rsid w:val="3D8A4493"/>
    <w:rsid w:val="3D8B7E25"/>
    <w:rsid w:val="3D97A2D5"/>
    <w:rsid w:val="3D9D8CB6"/>
    <w:rsid w:val="3D9FFDB4"/>
    <w:rsid w:val="3DFCF3F1"/>
    <w:rsid w:val="3E4EFC1C"/>
    <w:rsid w:val="3E59B88A"/>
    <w:rsid w:val="3E7A47DA"/>
    <w:rsid w:val="3EACC805"/>
    <w:rsid w:val="3EB234BA"/>
    <w:rsid w:val="3EBA64DF"/>
    <w:rsid w:val="3EC3DE97"/>
    <w:rsid w:val="3EEAD0F5"/>
    <w:rsid w:val="3F439361"/>
    <w:rsid w:val="3F542451"/>
    <w:rsid w:val="3FD37B94"/>
    <w:rsid w:val="3FE3099B"/>
    <w:rsid w:val="3FE72443"/>
    <w:rsid w:val="3FF404D3"/>
    <w:rsid w:val="4008FD51"/>
    <w:rsid w:val="4011B833"/>
    <w:rsid w:val="404ADB38"/>
    <w:rsid w:val="4077D164"/>
    <w:rsid w:val="407C7AB3"/>
    <w:rsid w:val="408BC40A"/>
    <w:rsid w:val="40B284E5"/>
    <w:rsid w:val="411732FA"/>
    <w:rsid w:val="41670F9F"/>
    <w:rsid w:val="417BB314"/>
    <w:rsid w:val="41E2BBED"/>
    <w:rsid w:val="41E6518A"/>
    <w:rsid w:val="4248D80F"/>
    <w:rsid w:val="424BEE68"/>
    <w:rsid w:val="428561BE"/>
    <w:rsid w:val="42AAE4D9"/>
    <w:rsid w:val="42DFCBF1"/>
    <w:rsid w:val="42E012C8"/>
    <w:rsid w:val="42E10D6D"/>
    <w:rsid w:val="42E75FE5"/>
    <w:rsid w:val="42F956E3"/>
    <w:rsid w:val="42F9F3F5"/>
    <w:rsid w:val="42FE5B18"/>
    <w:rsid w:val="43CB9BCC"/>
    <w:rsid w:val="43D161EC"/>
    <w:rsid w:val="43F83D1E"/>
    <w:rsid w:val="44170484"/>
    <w:rsid w:val="444B2CE4"/>
    <w:rsid w:val="448985A7"/>
    <w:rsid w:val="44930124"/>
    <w:rsid w:val="454A266D"/>
    <w:rsid w:val="4562B021"/>
    <w:rsid w:val="4568D1F5"/>
    <w:rsid w:val="4573170D"/>
    <w:rsid w:val="45856D7F"/>
    <w:rsid w:val="45A83857"/>
    <w:rsid w:val="45FD3B9F"/>
    <w:rsid w:val="460F8AAF"/>
    <w:rsid w:val="4625BF66"/>
    <w:rsid w:val="46364CDA"/>
    <w:rsid w:val="46570E3D"/>
    <w:rsid w:val="46ABA923"/>
    <w:rsid w:val="46B93990"/>
    <w:rsid w:val="46C15503"/>
    <w:rsid w:val="46D1D832"/>
    <w:rsid w:val="47774E52"/>
    <w:rsid w:val="47D72F7D"/>
    <w:rsid w:val="47E2486F"/>
    <w:rsid w:val="48034FE4"/>
    <w:rsid w:val="48490A3D"/>
    <w:rsid w:val="4849AE90"/>
    <w:rsid w:val="48696B13"/>
    <w:rsid w:val="488606FE"/>
    <w:rsid w:val="48A25A03"/>
    <w:rsid w:val="48F3D8B1"/>
    <w:rsid w:val="4945E03F"/>
    <w:rsid w:val="495C1A04"/>
    <w:rsid w:val="4992C84E"/>
    <w:rsid w:val="49D6BBFA"/>
    <w:rsid w:val="49ED90F5"/>
    <w:rsid w:val="49FDA69E"/>
    <w:rsid w:val="4A06451C"/>
    <w:rsid w:val="4A24075C"/>
    <w:rsid w:val="4A3DCAAC"/>
    <w:rsid w:val="4A475450"/>
    <w:rsid w:val="4A5521F0"/>
    <w:rsid w:val="4AB1F5A9"/>
    <w:rsid w:val="4AC17EFD"/>
    <w:rsid w:val="4B075BF2"/>
    <w:rsid w:val="4B1F1335"/>
    <w:rsid w:val="4B70046D"/>
    <w:rsid w:val="4BDBBB9F"/>
    <w:rsid w:val="4BE0EC3B"/>
    <w:rsid w:val="4BEE6691"/>
    <w:rsid w:val="4C3B1126"/>
    <w:rsid w:val="4C5630E2"/>
    <w:rsid w:val="4CB0D01F"/>
    <w:rsid w:val="4D4A0EAE"/>
    <w:rsid w:val="4D7CBC9C"/>
    <w:rsid w:val="4DCF549C"/>
    <w:rsid w:val="4E1DB1C1"/>
    <w:rsid w:val="4E24E281"/>
    <w:rsid w:val="4E398E7F"/>
    <w:rsid w:val="4E9FCC66"/>
    <w:rsid w:val="4EA99FA7"/>
    <w:rsid w:val="4ED24A17"/>
    <w:rsid w:val="4EFF36AB"/>
    <w:rsid w:val="4F1E1D96"/>
    <w:rsid w:val="4F2C3B79"/>
    <w:rsid w:val="4F35BFFA"/>
    <w:rsid w:val="4F3F8822"/>
    <w:rsid w:val="4F5A0C93"/>
    <w:rsid w:val="4F7231BE"/>
    <w:rsid w:val="4F86D60E"/>
    <w:rsid w:val="4FC4D187"/>
    <w:rsid w:val="4FC9C7DF"/>
    <w:rsid w:val="4FDCDE20"/>
    <w:rsid w:val="50430E88"/>
    <w:rsid w:val="5059A326"/>
    <w:rsid w:val="50B39315"/>
    <w:rsid w:val="50B45D5E"/>
    <w:rsid w:val="50CB4706"/>
    <w:rsid w:val="50CEF9E1"/>
    <w:rsid w:val="50D311A3"/>
    <w:rsid w:val="50F2F9C6"/>
    <w:rsid w:val="50FA4DB3"/>
    <w:rsid w:val="5105083B"/>
    <w:rsid w:val="510DA1A6"/>
    <w:rsid w:val="51432CE7"/>
    <w:rsid w:val="51597D03"/>
    <w:rsid w:val="5167C11C"/>
    <w:rsid w:val="51BF2985"/>
    <w:rsid w:val="51C7654A"/>
    <w:rsid w:val="51DAB000"/>
    <w:rsid w:val="5228C9DC"/>
    <w:rsid w:val="52730F02"/>
    <w:rsid w:val="528B5C6B"/>
    <w:rsid w:val="52DE650A"/>
    <w:rsid w:val="533172DD"/>
    <w:rsid w:val="53AA6E1D"/>
    <w:rsid w:val="53ABDA66"/>
    <w:rsid w:val="53D33D9D"/>
    <w:rsid w:val="53E43675"/>
    <w:rsid w:val="53E6822C"/>
    <w:rsid w:val="543CA8FD"/>
    <w:rsid w:val="544406EF"/>
    <w:rsid w:val="54536BE0"/>
    <w:rsid w:val="549B505D"/>
    <w:rsid w:val="54C055CE"/>
    <w:rsid w:val="54C61D3F"/>
    <w:rsid w:val="54E2FC5F"/>
    <w:rsid w:val="54FDECE0"/>
    <w:rsid w:val="556A5B0D"/>
    <w:rsid w:val="556B1C91"/>
    <w:rsid w:val="55AFA826"/>
    <w:rsid w:val="55DA7F8D"/>
    <w:rsid w:val="55E9F41F"/>
    <w:rsid w:val="561313C3"/>
    <w:rsid w:val="572704A3"/>
    <w:rsid w:val="574B3852"/>
    <w:rsid w:val="57A30333"/>
    <w:rsid w:val="57AF8FCE"/>
    <w:rsid w:val="57BED7DB"/>
    <w:rsid w:val="57CC9D4E"/>
    <w:rsid w:val="57EBC3EE"/>
    <w:rsid w:val="581F10C7"/>
    <w:rsid w:val="58276ED2"/>
    <w:rsid w:val="582F8E46"/>
    <w:rsid w:val="5831271D"/>
    <w:rsid w:val="587B97FD"/>
    <w:rsid w:val="591CA7B7"/>
    <w:rsid w:val="59451936"/>
    <w:rsid w:val="59ACF492"/>
    <w:rsid w:val="59E2D7BB"/>
    <w:rsid w:val="5A095B25"/>
    <w:rsid w:val="5A0C5829"/>
    <w:rsid w:val="5A1FD1EE"/>
    <w:rsid w:val="5A680FEA"/>
    <w:rsid w:val="5A9CF593"/>
    <w:rsid w:val="5ADFED47"/>
    <w:rsid w:val="5B1C5557"/>
    <w:rsid w:val="5B3D2485"/>
    <w:rsid w:val="5B770468"/>
    <w:rsid w:val="5B7BBA49"/>
    <w:rsid w:val="5B7BC185"/>
    <w:rsid w:val="5BA828CA"/>
    <w:rsid w:val="5BE25720"/>
    <w:rsid w:val="5C0A7AB9"/>
    <w:rsid w:val="5C4B8D6E"/>
    <w:rsid w:val="5C5896FE"/>
    <w:rsid w:val="5C826AC3"/>
    <w:rsid w:val="5CCB95CC"/>
    <w:rsid w:val="5CD8F4E6"/>
    <w:rsid w:val="5CDDDB31"/>
    <w:rsid w:val="5D7E0E27"/>
    <w:rsid w:val="5E3AD9DA"/>
    <w:rsid w:val="5EA22098"/>
    <w:rsid w:val="5EA98662"/>
    <w:rsid w:val="5EC96148"/>
    <w:rsid w:val="5EEAC5EC"/>
    <w:rsid w:val="5EFDF82E"/>
    <w:rsid w:val="5F023087"/>
    <w:rsid w:val="5F128E18"/>
    <w:rsid w:val="5F502388"/>
    <w:rsid w:val="5F7F655B"/>
    <w:rsid w:val="5FB537D2"/>
    <w:rsid w:val="600246F7"/>
    <w:rsid w:val="60228181"/>
    <w:rsid w:val="608B15C8"/>
    <w:rsid w:val="6093EFDE"/>
    <w:rsid w:val="60AE5E79"/>
    <w:rsid w:val="60BB9773"/>
    <w:rsid w:val="60D9F336"/>
    <w:rsid w:val="60EBC0C4"/>
    <w:rsid w:val="60EC5533"/>
    <w:rsid w:val="60EE14CB"/>
    <w:rsid w:val="6108F661"/>
    <w:rsid w:val="6139727F"/>
    <w:rsid w:val="615A0FFA"/>
    <w:rsid w:val="61653679"/>
    <w:rsid w:val="61A8ACED"/>
    <w:rsid w:val="61ACCAB0"/>
    <w:rsid w:val="61B74793"/>
    <w:rsid w:val="61D0DE28"/>
    <w:rsid w:val="61F2EC1D"/>
    <w:rsid w:val="6236211C"/>
    <w:rsid w:val="624803D4"/>
    <w:rsid w:val="63084B3C"/>
    <w:rsid w:val="6344F02B"/>
    <w:rsid w:val="6394198A"/>
    <w:rsid w:val="63BA2E80"/>
    <w:rsid w:val="63BBC091"/>
    <w:rsid w:val="63FC2270"/>
    <w:rsid w:val="640C4393"/>
    <w:rsid w:val="6415B976"/>
    <w:rsid w:val="6432D766"/>
    <w:rsid w:val="644D2A36"/>
    <w:rsid w:val="64550A57"/>
    <w:rsid w:val="646DEB25"/>
    <w:rsid w:val="649CE53E"/>
    <w:rsid w:val="64A2865D"/>
    <w:rsid w:val="64A52989"/>
    <w:rsid w:val="64AD9DEA"/>
    <w:rsid w:val="64C07418"/>
    <w:rsid w:val="64E2A85E"/>
    <w:rsid w:val="64EA441D"/>
    <w:rsid w:val="65309D06"/>
    <w:rsid w:val="657995A2"/>
    <w:rsid w:val="657E7BEE"/>
    <w:rsid w:val="657FD664"/>
    <w:rsid w:val="65B189D7"/>
    <w:rsid w:val="662844F1"/>
    <w:rsid w:val="664712B1"/>
    <w:rsid w:val="6679F937"/>
    <w:rsid w:val="66C824F9"/>
    <w:rsid w:val="6724E667"/>
    <w:rsid w:val="6749DF08"/>
    <w:rsid w:val="678E035C"/>
    <w:rsid w:val="681C9F42"/>
    <w:rsid w:val="681D075F"/>
    <w:rsid w:val="683D0982"/>
    <w:rsid w:val="6842DDBF"/>
    <w:rsid w:val="685A08B2"/>
    <w:rsid w:val="685C9793"/>
    <w:rsid w:val="687A1B41"/>
    <w:rsid w:val="68A73849"/>
    <w:rsid w:val="68C20D89"/>
    <w:rsid w:val="68DCB64A"/>
    <w:rsid w:val="696AFF02"/>
    <w:rsid w:val="69A93756"/>
    <w:rsid w:val="6A1A5346"/>
    <w:rsid w:val="6AD59F72"/>
    <w:rsid w:val="6AE280A3"/>
    <w:rsid w:val="6AEB2646"/>
    <w:rsid w:val="6B130DB8"/>
    <w:rsid w:val="6B3853FE"/>
    <w:rsid w:val="6B4B29DA"/>
    <w:rsid w:val="6B61F00B"/>
    <w:rsid w:val="6B7B30B1"/>
    <w:rsid w:val="6B7FCEB8"/>
    <w:rsid w:val="6C48C343"/>
    <w:rsid w:val="6C8E96C1"/>
    <w:rsid w:val="6C9CE3F2"/>
    <w:rsid w:val="6CBEF9F9"/>
    <w:rsid w:val="6CBF39BF"/>
    <w:rsid w:val="6CD6FA4B"/>
    <w:rsid w:val="6CF91B54"/>
    <w:rsid w:val="6D8142BD"/>
    <w:rsid w:val="6D88C722"/>
    <w:rsid w:val="6DB40D0E"/>
    <w:rsid w:val="6DB93D8C"/>
    <w:rsid w:val="6DC088EA"/>
    <w:rsid w:val="6E7C72DE"/>
    <w:rsid w:val="6EBBB2FB"/>
    <w:rsid w:val="6ED9A039"/>
    <w:rsid w:val="6EFAE44F"/>
    <w:rsid w:val="6F33073F"/>
    <w:rsid w:val="6FBBC2C1"/>
    <w:rsid w:val="6FD398DC"/>
    <w:rsid w:val="70107E31"/>
    <w:rsid w:val="70770CBD"/>
    <w:rsid w:val="7114BD15"/>
    <w:rsid w:val="711EF85D"/>
    <w:rsid w:val="71319AA7"/>
    <w:rsid w:val="717A5F3C"/>
    <w:rsid w:val="71931284"/>
    <w:rsid w:val="722B7885"/>
    <w:rsid w:val="7280EAE6"/>
    <w:rsid w:val="7299C625"/>
    <w:rsid w:val="72BB83E3"/>
    <w:rsid w:val="72EE06F7"/>
    <w:rsid w:val="7317E95A"/>
    <w:rsid w:val="73335F88"/>
    <w:rsid w:val="733647F3"/>
    <w:rsid w:val="73399DD4"/>
    <w:rsid w:val="73412F29"/>
    <w:rsid w:val="73547E58"/>
    <w:rsid w:val="7358A381"/>
    <w:rsid w:val="735D7DF6"/>
    <w:rsid w:val="7374897C"/>
    <w:rsid w:val="738AA47F"/>
    <w:rsid w:val="740E5FA1"/>
    <w:rsid w:val="741FD3F0"/>
    <w:rsid w:val="74357776"/>
    <w:rsid w:val="743EE7E4"/>
    <w:rsid w:val="7444555D"/>
    <w:rsid w:val="744E4CE2"/>
    <w:rsid w:val="7487370B"/>
    <w:rsid w:val="74CFD5EA"/>
    <w:rsid w:val="74DE0E0B"/>
    <w:rsid w:val="750E7935"/>
    <w:rsid w:val="7517A85E"/>
    <w:rsid w:val="751EEC42"/>
    <w:rsid w:val="75343BC2"/>
    <w:rsid w:val="7540369D"/>
    <w:rsid w:val="7550E7F4"/>
    <w:rsid w:val="75860023"/>
    <w:rsid w:val="7595F8CA"/>
    <w:rsid w:val="75BC2D22"/>
    <w:rsid w:val="75E89C84"/>
    <w:rsid w:val="761DDBC7"/>
    <w:rsid w:val="7634CC3C"/>
    <w:rsid w:val="76394E37"/>
    <w:rsid w:val="76B72B13"/>
    <w:rsid w:val="76B738B1"/>
    <w:rsid w:val="77036CA3"/>
    <w:rsid w:val="7766A7BB"/>
    <w:rsid w:val="77B8070A"/>
    <w:rsid w:val="7815AECD"/>
    <w:rsid w:val="7826E0C7"/>
    <w:rsid w:val="78D18A48"/>
    <w:rsid w:val="78E526FE"/>
    <w:rsid w:val="791AA30B"/>
    <w:rsid w:val="79EDA7A2"/>
    <w:rsid w:val="79EF00C4"/>
    <w:rsid w:val="79FA51AE"/>
    <w:rsid w:val="7A55A0EF"/>
    <w:rsid w:val="7AA83C4E"/>
    <w:rsid w:val="7AD1A0B7"/>
    <w:rsid w:val="7AE29880"/>
    <w:rsid w:val="7AEC9A8C"/>
    <w:rsid w:val="7B0F81BF"/>
    <w:rsid w:val="7B3E716D"/>
    <w:rsid w:val="7B5BD920"/>
    <w:rsid w:val="7B5D85C6"/>
    <w:rsid w:val="7B685100"/>
    <w:rsid w:val="7B8C9C2D"/>
    <w:rsid w:val="7B9C2EAF"/>
    <w:rsid w:val="7C022FD4"/>
    <w:rsid w:val="7CAFA89F"/>
    <w:rsid w:val="7CB06BF7"/>
    <w:rsid w:val="7CDA41CE"/>
    <w:rsid w:val="7CF54FF8"/>
    <w:rsid w:val="7D05156C"/>
    <w:rsid w:val="7D06A8B7"/>
    <w:rsid w:val="7D0F0A0A"/>
    <w:rsid w:val="7D15700C"/>
    <w:rsid w:val="7D1DC177"/>
    <w:rsid w:val="7D1E7E5B"/>
    <w:rsid w:val="7D48F6AA"/>
    <w:rsid w:val="7D723A02"/>
    <w:rsid w:val="7D7251BC"/>
    <w:rsid w:val="7DA6D4DA"/>
    <w:rsid w:val="7DD9F91B"/>
    <w:rsid w:val="7DE6D59B"/>
    <w:rsid w:val="7E1B5630"/>
    <w:rsid w:val="7E703900"/>
    <w:rsid w:val="7ECBDAC4"/>
    <w:rsid w:val="7EE68A48"/>
    <w:rsid w:val="7F36FCFF"/>
    <w:rsid w:val="7F4CD8DC"/>
    <w:rsid w:val="7F5210BA"/>
    <w:rsid w:val="7F822E6E"/>
    <w:rsid w:val="7FB67EEE"/>
    <w:rsid w:val="7FF7A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AB3574"/>
  <w15:chartTrackingRefBased/>
  <w15:docId w15:val="{ACB937E7-99A3-2A40-B302-BD9BEDBBA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849"/>
    <w:rPr>
      <w:rFonts w:ascii="Gravity Book" w:hAnsi="Gravity Book"/>
      <w:sz w:val="14"/>
      <w:szCs w:val="1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FD9"/>
    <w:pPr>
      <w:keepNext/>
      <w:keepLines/>
      <w:spacing w:before="240" w:after="0"/>
      <w:outlineLvl w:val="0"/>
    </w:pPr>
    <w:rPr>
      <w:rFonts w:ascii="Gravity" w:eastAsiaTheme="majorEastAsia" w:hAnsi="Gravity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C1D87"/>
    <w:pPr>
      <w:spacing w:before="160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FD9"/>
    <w:pPr>
      <w:spacing w:after="40"/>
      <w:outlineLvl w:val="2"/>
    </w:pPr>
    <w:rPr>
      <w:b/>
      <w:sz w:val="16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C1D87"/>
    <w:rPr>
      <w:rFonts w:ascii="Gravity Book" w:hAnsi="Gravity Book"/>
      <w:b/>
      <w:bCs/>
      <w:szCs w:val="14"/>
    </w:rPr>
  </w:style>
  <w:style w:type="character" w:customStyle="1" w:styleId="Heading3Char">
    <w:name w:val="Heading 3 Char"/>
    <w:basedOn w:val="DefaultParagraphFont"/>
    <w:link w:val="Heading3"/>
    <w:uiPriority w:val="9"/>
    <w:rsid w:val="00612FD9"/>
    <w:rPr>
      <w:rFonts w:ascii="Gravity Book" w:hAnsi="Gravity Book"/>
      <w:b/>
      <w:sz w:val="16"/>
      <w:szCs w:val="18"/>
    </w:rPr>
  </w:style>
  <w:style w:type="paragraph" w:styleId="ListParagraph">
    <w:name w:val="List Paragraph"/>
    <w:basedOn w:val="Normal"/>
    <w:uiPriority w:val="34"/>
    <w:qFormat/>
    <w:rsid w:val="00A53AD9"/>
    <w:pPr>
      <w:numPr>
        <w:numId w:val="20"/>
      </w:numPr>
      <w:contextualSpacing/>
    </w:pPr>
  </w:style>
  <w:style w:type="character" w:styleId="Strong">
    <w:name w:val="Strong"/>
    <w:uiPriority w:val="22"/>
    <w:qFormat/>
    <w:rsid w:val="00F209E7"/>
    <w:rPr>
      <w:b/>
      <w:bCs/>
    </w:rPr>
  </w:style>
  <w:style w:type="paragraph" w:customStyle="1" w:styleId="UniPages-Bulletedlist">
    <w:name w:val="Uni Pages - Bulleted list"/>
    <w:aliases w:val="no space"/>
    <w:basedOn w:val="Normal"/>
    <w:uiPriority w:val="99"/>
    <w:rsid w:val="00A53AD9"/>
    <w:pPr>
      <w:suppressAutoHyphens/>
      <w:autoSpaceDE w:val="0"/>
      <w:autoSpaceDN w:val="0"/>
      <w:adjustRightInd w:val="0"/>
      <w:spacing w:after="0" w:line="288" w:lineRule="auto"/>
      <w:ind w:left="240" w:hanging="240"/>
      <w:textAlignment w:val="center"/>
    </w:pPr>
    <w:rPr>
      <w:rFonts w:cs="Gravity Book"/>
      <w:color w:val="000000"/>
    </w:rPr>
  </w:style>
  <w:style w:type="character" w:styleId="Hyperlink">
    <w:name w:val="Hyperlink"/>
    <w:basedOn w:val="DefaultParagraphFont"/>
    <w:uiPriority w:val="99"/>
    <w:unhideWhenUsed/>
    <w:rsid w:val="00A53A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AD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12FD9"/>
    <w:rPr>
      <w:rFonts w:ascii="Gravity" w:eastAsiaTheme="majorEastAsia" w:hAnsi="Gravity" w:cstheme="majorBidi"/>
      <w:sz w:val="28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CA34E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CCD"/>
    <w:rPr>
      <w:rFonts w:ascii="Gravity Book" w:hAnsi="Gravity Book"/>
      <w:sz w:val="14"/>
      <w:szCs w:val="14"/>
    </w:rPr>
  </w:style>
  <w:style w:type="paragraph" w:styleId="Footer">
    <w:name w:val="footer"/>
    <w:basedOn w:val="Normal"/>
    <w:link w:val="FooterChar"/>
    <w:uiPriority w:val="99"/>
    <w:unhideWhenUsed/>
    <w:rsid w:val="000D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CCD"/>
    <w:rPr>
      <w:rFonts w:ascii="Gravity Book" w:hAnsi="Gravity Book"/>
      <w:sz w:val="14"/>
      <w:szCs w:val="14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Gravity Book" w:hAnsi="Gravity Book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60A02"/>
    <w:pPr>
      <w:spacing w:after="0" w:line="240" w:lineRule="auto"/>
    </w:pPr>
    <w:rPr>
      <w:rFonts w:ascii="Gravity Book" w:hAnsi="Gravity Book"/>
      <w:sz w:val="14"/>
      <w:szCs w:val="1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351"/>
    <w:rPr>
      <w:rFonts w:ascii="Gravity Book" w:hAnsi="Gravity Book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numbering" w:customStyle="1" w:styleId="CurrentList1">
    <w:name w:val="Current List1"/>
    <w:uiPriority w:val="99"/>
    <w:rsid w:val="00662F38"/>
    <w:pPr>
      <w:numPr>
        <w:numId w:val="23"/>
      </w:numPr>
    </w:pPr>
  </w:style>
  <w:style w:type="numbering" w:customStyle="1" w:styleId="CurrentList2">
    <w:name w:val="Current List2"/>
    <w:uiPriority w:val="99"/>
    <w:rsid w:val="00662F38"/>
    <w:pPr>
      <w:numPr>
        <w:numId w:val="24"/>
      </w:numPr>
    </w:pPr>
  </w:style>
  <w:style w:type="numbering" w:customStyle="1" w:styleId="CurrentList3">
    <w:name w:val="Current List3"/>
    <w:uiPriority w:val="99"/>
    <w:rsid w:val="00662F38"/>
    <w:pPr>
      <w:numPr>
        <w:numId w:val="25"/>
      </w:numPr>
    </w:pPr>
  </w:style>
  <w:style w:type="numbering" w:customStyle="1" w:styleId="CurrentList4">
    <w:name w:val="Current List4"/>
    <w:uiPriority w:val="99"/>
    <w:rsid w:val="00EC417B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3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tudentrecruitment@uwindsor.ca" TargetMode="External"/><Relationship Id="rId18" Type="http://schemas.openxmlformats.org/officeDocument/2006/relationships/hyperlink" Target="mailto:katia@uwindsor.ca" TargetMode="External"/><Relationship Id="rId26" Type="http://schemas.openxmlformats.org/officeDocument/2006/relationships/hyperlink" Target="https://uwin.life/svod26-rg" TargetMode="External"/><Relationship Id="rId39" Type="http://schemas.openxmlformats.org/officeDocument/2006/relationships/hyperlink" Target="http://www.uwindsor.ca/outstandingscholars" TargetMode="External"/><Relationship Id="rId21" Type="http://schemas.openxmlformats.org/officeDocument/2006/relationships/hyperlink" Target="http://www.uwindsor.ca/awards" TargetMode="External"/><Relationship Id="rId34" Type="http://schemas.openxmlformats.org/officeDocument/2006/relationships/hyperlink" Target="https://future.uwindsor.ca/international" TargetMode="External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hartwick@uwindsor.ca" TargetMode="External"/><Relationship Id="rId29" Type="http://schemas.openxmlformats.org/officeDocument/2006/relationships/hyperlink" Target="https://future.uwindsor.ca/next-step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uwin.life/fvod25-rg" TargetMode="External"/><Relationship Id="rId32" Type="http://schemas.openxmlformats.org/officeDocument/2006/relationships/hyperlink" Target="http://www.uwindsor.ca/success" TargetMode="External"/><Relationship Id="rId37" Type="http://schemas.openxmlformats.org/officeDocument/2006/relationships/hyperlink" Target="http://www.uwindsor.ca/studentawards/entering-students" TargetMode="External"/><Relationship Id="rId40" Type="http://schemas.openxmlformats.org/officeDocument/2006/relationships/hyperlink" Target="http://www.uwindsor.ca/residence" TargetMode="External"/><Relationship Id="rId45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mailto:gaiabens@uwindsor.ca" TargetMode="External"/><Relationship Id="rId23" Type="http://schemas.openxmlformats.org/officeDocument/2006/relationships/hyperlink" Target="https://uwin.life/foh25-rg" TargetMode="External"/><Relationship Id="rId28" Type="http://schemas.openxmlformats.org/officeDocument/2006/relationships/hyperlink" Target="http://www.uwindsor.ca/studentaccessibility" TargetMode="External"/><Relationship Id="rId36" Type="http://schemas.openxmlformats.org/officeDocument/2006/relationships/hyperlink" Target="https://future.uwindsor.ca/transfe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uwindsor.ca/registrar" TargetMode="External"/><Relationship Id="rId31" Type="http://schemas.openxmlformats.org/officeDocument/2006/relationships/hyperlink" Target="https://future.uwindsor.ca/academic-advising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uture.uwindsor.ca" TargetMode="External"/><Relationship Id="rId22" Type="http://schemas.openxmlformats.org/officeDocument/2006/relationships/hyperlink" Target="https://future.uwindsor.ca/campus-tours/" TargetMode="External"/><Relationship Id="rId27" Type="http://schemas.openxmlformats.org/officeDocument/2006/relationships/hyperlink" Target="mailto:sas@uwindsor.ca" TargetMode="External"/><Relationship Id="rId30" Type="http://schemas.openxmlformats.org/officeDocument/2006/relationships/hyperlink" Target="https://future.uwindsor.ca/plan-your-program" TargetMode="External"/><Relationship Id="rId35" Type="http://schemas.openxmlformats.org/officeDocument/2006/relationships/hyperlink" Target="https://ask.uwindsor.ca/app/answers/detail/a_id/534/kw/undergraduatedeferral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trish.sokoloski@uwindsor.ca" TargetMode="External"/><Relationship Id="rId17" Type="http://schemas.openxmlformats.org/officeDocument/2006/relationships/hyperlink" Target="mailto:schauhan@uwindsor.ca" TargetMode="External"/><Relationship Id="rId25" Type="http://schemas.openxmlformats.org/officeDocument/2006/relationships/hyperlink" Target="https://uwin.life/soh26-rg" TargetMode="External"/><Relationship Id="rId33" Type="http://schemas.openxmlformats.org/officeDocument/2006/relationships/hyperlink" Target="http://www.uwindsor.ca/science/usci/306/preparation-academic-success-science" TargetMode="External"/><Relationship Id="rId38" Type="http://schemas.openxmlformats.org/officeDocument/2006/relationships/hyperlink" Target="http://www.uwindsor.ca/studentawards/381/uwinawardapplication" TargetMode="External"/><Relationship Id="rId20" Type="http://schemas.openxmlformats.org/officeDocument/2006/relationships/hyperlink" Target="mailto:mdoll@uwindsor.ca" TargetMode="External"/><Relationship Id="rId41" Type="http://schemas.openxmlformats.org/officeDocument/2006/relationships/hyperlink" Target="http://www.ontariouniversitiesinfo.ca/guidance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6123E975-4F77-46E9-A192-07127CDF1A0E}">
    <t:Anchor>
      <t:Comment id="1554279642"/>
    </t:Anchor>
    <t:History>
      <t:Event id="{8C006C48-51FB-4203-9593-B7D32AEA8210}" time="2023-02-16T20:06:35.001Z">
        <t:Attribution userId="S::aquinton@uwindsor.ca::49629bd3-de6a-4963-be4c-ec47bc1a26b0" userProvider="AD" userName="Ashley Quinton"/>
        <t:Anchor>
          <t:Comment id="1554279642"/>
        </t:Anchor>
        <t:Create/>
      </t:Event>
      <t:Event id="{29F8CD7B-B62E-4EC9-A5BF-01734D1ED0D2}" time="2023-02-16T20:06:35.001Z">
        <t:Attribution userId="S::aquinton@uwindsor.ca::49629bd3-de6a-4963-be4c-ec47bc1a26b0" userProvider="AD" userName="Ashley Quinton"/>
        <t:Anchor>
          <t:Comment id="1554279642"/>
        </t:Anchor>
        <t:Assign userId="S::bnatale@uwindsor.ca::11187452-e23d-4882-887b-4f182027c604" userProvider="AD" userName="Beth Natale"/>
      </t:Event>
      <t:Event id="{494A5BCF-FAAD-4C68-A6BD-257BDB8025EC}" time="2023-02-16T20:06:35.001Z">
        <t:Attribution userId="S::aquinton@uwindsor.ca::49629bd3-de6a-4963-be4c-ec47bc1a26b0" userProvider="AD" userName="Ashley Quinton"/>
        <t:Anchor>
          <t:Comment id="1554279642"/>
        </t:Anchor>
        <t:SetTitle title="@Beth Natale should we add this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437F08F3F15945A1B88FD97B45D6E8" ma:contentTypeVersion="21" ma:contentTypeDescription="Create a new document." ma:contentTypeScope="" ma:versionID="30f3498374867a445cf1bd81ecc27334">
  <xsd:schema xmlns:xsd="http://www.w3.org/2001/XMLSchema" xmlns:xs="http://www.w3.org/2001/XMLSchema" xmlns:p="http://schemas.microsoft.com/office/2006/metadata/properties" xmlns:ns2="664336e1-2d92-4ce4-8b03-0db462bf05f3" xmlns:ns3="08fd0515-f399-45bd-a1ab-bca2224ee975" targetNamespace="http://schemas.microsoft.com/office/2006/metadata/properties" ma:root="true" ma:fieldsID="cfe691b1481beebbac68d40f2d1c7e96" ns2:_="" ns3:_="">
    <xsd:import namespace="664336e1-2d92-4ce4-8b03-0db462bf05f3"/>
    <xsd:import namespace="08fd0515-f399-45bd-a1ab-bca2224ee9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336e1-2d92-4ce4-8b03-0db462bf05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9bee80c-1694-4361-82b6-5997d1554e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d0515-f399-45bd-a1ab-bca2224ee97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8e973fa-52c8-4270-94e4-63c3496b495e}" ma:internalName="TaxCatchAll" ma:showField="CatchAllData" ma:web="08fd0515-f399-45bd-a1ab-bca2224ee9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4336e1-2d92-4ce4-8b03-0db462bf05f3">
      <Terms xmlns="http://schemas.microsoft.com/office/infopath/2007/PartnerControls"/>
    </lcf76f155ced4ddcb4097134ff3c332f>
    <TaxCatchAll xmlns="08fd0515-f399-45bd-a1ab-bca2224ee975" xsi:nil="true"/>
    <SharedWithUsers xmlns="08fd0515-f399-45bd-a1ab-bca2224ee975">
      <UserInfo>
        <DisplayName>Mena Lepera</DisplayName>
        <AccountId>54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D763434-6681-49C0-8942-1777280DEB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946DC0-607F-40FD-B845-25148F2610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336e1-2d92-4ce4-8b03-0db462bf05f3"/>
    <ds:schemaRef ds:uri="08fd0515-f399-45bd-a1ab-bca2224ee9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C87DD9-9D2A-4CA7-A950-DD80252FA6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337D75-9433-4224-A6A8-7F2284E90A07}">
  <ds:schemaRefs>
    <ds:schemaRef ds:uri="http://schemas.microsoft.com/office/2006/metadata/properties"/>
    <ds:schemaRef ds:uri="http://schemas.microsoft.com/office/infopath/2007/PartnerControls"/>
    <ds:schemaRef ds:uri="664336e1-2d92-4ce4-8b03-0db462bf05f3"/>
    <ds:schemaRef ds:uri="08fd0515-f399-45bd-a1ab-bca2224ee9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845</Words>
  <Characters>1052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Carr</dc:creator>
  <cp:keywords/>
  <dc:description/>
  <cp:lastModifiedBy>Zoya Kodu</cp:lastModifiedBy>
  <cp:revision>8</cp:revision>
  <dcterms:created xsi:type="dcterms:W3CDTF">2025-08-22T16:57:00Z</dcterms:created>
  <dcterms:modified xsi:type="dcterms:W3CDTF">2026-02-09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437F08F3F15945A1B88FD97B45D6E8</vt:lpwstr>
  </property>
  <property fmtid="{D5CDD505-2E9C-101B-9397-08002B2CF9AE}" pid="3" name="MediaServiceImageTags">
    <vt:lpwstr/>
  </property>
</Properties>
</file>